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4B7686" w14:textId="77777777" w:rsidR="008936B0" w:rsidRPr="00E10300" w:rsidRDefault="00462D3D" w:rsidP="008936B0">
      <w:pPr>
        <w:rPr>
          <w:i/>
          <w:sz w:val="22"/>
          <w:szCs w:val="22"/>
        </w:rPr>
      </w:pPr>
      <w:r>
        <w:rPr>
          <w:noProof/>
        </w:rPr>
        <w:drawing>
          <wp:anchor distT="0" distB="0" distL="114300" distR="114300" simplePos="0" relativeHeight="251659264" behindDoc="0" locked="0" layoutInCell="1" allowOverlap="1" wp14:anchorId="24B075C0" wp14:editId="3600078A">
            <wp:simplePos x="0" y="0"/>
            <wp:positionH relativeFrom="column">
              <wp:posOffset>-161925</wp:posOffset>
            </wp:positionH>
            <wp:positionV relativeFrom="paragraph">
              <wp:posOffset>0</wp:posOffset>
            </wp:positionV>
            <wp:extent cx="2540000" cy="876300"/>
            <wp:effectExtent l="0" t="0" r="0" b="12700"/>
            <wp:wrapTight wrapText="bothSides">
              <wp:wrapPolygon edited="0">
                <wp:start x="0" y="0"/>
                <wp:lineTo x="0" y="21287"/>
                <wp:lineTo x="21384" y="21287"/>
                <wp:lineTo x="21384" y="0"/>
                <wp:lineTo x="0" y="0"/>
              </wp:wrapPolygon>
            </wp:wrapTight>
            <wp:docPr id="7" name="Picture 5" descr="94147998_3026344120761260_3649949171911229440_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94147998_3026344120761260_3649949171911229440_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40000" cy="87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8936B0" w:rsidRPr="00E10300">
        <w:rPr>
          <w:i/>
          <w:sz w:val="22"/>
          <w:szCs w:val="22"/>
        </w:rPr>
        <w:t xml:space="preserve"> </w:t>
      </w:r>
    </w:p>
    <w:p w14:paraId="450EA16F" w14:textId="77777777" w:rsidR="008936B0" w:rsidRPr="00E10300" w:rsidRDefault="008936B0" w:rsidP="008936B0">
      <w:pPr>
        <w:rPr>
          <w:i/>
          <w:sz w:val="22"/>
          <w:szCs w:val="22"/>
        </w:rPr>
      </w:pPr>
    </w:p>
    <w:p w14:paraId="5D540659" w14:textId="77777777" w:rsidR="00100A49" w:rsidRPr="00E10300" w:rsidRDefault="00100A49" w:rsidP="008936B0">
      <w:pPr>
        <w:rPr>
          <w:i/>
          <w:sz w:val="22"/>
          <w:szCs w:val="22"/>
        </w:rPr>
      </w:pPr>
    </w:p>
    <w:p w14:paraId="7B847B2A" w14:textId="77777777" w:rsidR="00100A49" w:rsidRPr="00E10300" w:rsidRDefault="00100A49" w:rsidP="008936B0">
      <w:pPr>
        <w:rPr>
          <w:i/>
          <w:sz w:val="22"/>
          <w:szCs w:val="22"/>
        </w:rPr>
      </w:pPr>
    </w:p>
    <w:p w14:paraId="154CE41D" w14:textId="77777777" w:rsidR="002E364A" w:rsidRDefault="007730FB" w:rsidP="002E364A">
      <w:pPr>
        <w:jc w:val="right"/>
        <w:rPr>
          <w:i/>
          <w:sz w:val="22"/>
          <w:szCs w:val="22"/>
        </w:rPr>
      </w:pPr>
      <w:r w:rsidRPr="00E10300">
        <w:rPr>
          <w:i/>
          <w:sz w:val="22"/>
          <w:szCs w:val="22"/>
        </w:rPr>
        <w:t>For more information, contact:</w:t>
      </w:r>
    </w:p>
    <w:p w14:paraId="2475FD9C" w14:textId="41D7EC99" w:rsidR="008936B0" w:rsidRPr="00E10300" w:rsidRDefault="008936B0" w:rsidP="002E364A">
      <w:pPr>
        <w:jc w:val="right"/>
        <w:rPr>
          <w:sz w:val="22"/>
          <w:szCs w:val="22"/>
        </w:rPr>
      </w:pPr>
      <w:r w:rsidRPr="00E10300">
        <w:rPr>
          <w:i/>
          <w:sz w:val="22"/>
          <w:szCs w:val="22"/>
        </w:rPr>
        <w:tab/>
      </w:r>
      <w:r w:rsidRPr="00E10300">
        <w:rPr>
          <w:i/>
          <w:sz w:val="22"/>
          <w:szCs w:val="22"/>
        </w:rPr>
        <w:tab/>
      </w:r>
      <w:r w:rsidRPr="00E10300">
        <w:rPr>
          <w:i/>
          <w:sz w:val="22"/>
          <w:szCs w:val="22"/>
        </w:rPr>
        <w:tab/>
      </w:r>
      <w:r w:rsidRPr="00E10300">
        <w:rPr>
          <w:i/>
          <w:sz w:val="22"/>
          <w:szCs w:val="22"/>
        </w:rPr>
        <w:tab/>
      </w:r>
      <w:r w:rsidR="00864AA0" w:rsidRPr="00E10300">
        <w:rPr>
          <w:sz w:val="22"/>
          <w:szCs w:val="22"/>
        </w:rPr>
        <w:t>Mallory Wilson</w:t>
      </w:r>
    </w:p>
    <w:p w14:paraId="5D8F0D2E" w14:textId="77777777" w:rsidR="00D5611D" w:rsidRPr="00E10300" w:rsidRDefault="00864AA0" w:rsidP="002E364A">
      <w:pPr>
        <w:jc w:val="right"/>
        <w:rPr>
          <w:sz w:val="22"/>
          <w:szCs w:val="22"/>
        </w:rPr>
      </w:pPr>
      <w:r w:rsidRPr="00E10300">
        <w:rPr>
          <w:sz w:val="22"/>
          <w:szCs w:val="22"/>
        </w:rPr>
        <w:t>Director of Development and Community Engagement</w:t>
      </w:r>
    </w:p>
    <w:p w14:paraId="53F990CD" w14:textId="77777777" w:rsidR="00D5611D" w:rsidRPr="00E10300" w:rsidRDefault="00D5611D" w:rsidP="002E364A">
      <w:pPr>
        <w:jc w:val="right"/>
        <w:rPr>
          <w:sz w:val="22"/>
          <w:szCs w:val="22"/>
        </w:rPr>
      </w:pPr>
      <w:r w:rsidRPr="00E10300">
        <w:rPr>
          <w:sz w:val="22"/>
          <w:szCs w:val="22"/>
        </w:rPr>
        <w:t>Pensacola Children's Chorus</w:t>
      </w:r>
    </w:p>
    <w:p w14:paraId="2834E250" w14:textId="77777777" w:rsidR="00D5611D" w:rsidRPr="00E10300" w:rsidRDefault="00D5611D" w:rsidP="002E364A">
      <w:pPr>
        <w:jc w:val="right"/>
        <w:rPr>
          <w:sz w:val="22"/>
          <w:szCs w:val="22"/>
        </w:rPr>
      </w:pPr>
      <w:r w:rsidRPr="00E10300">
        <w:rPr>
          <w:sz w:val="22"/>
          <w:szCs w:val="22"/>
        </w:rPr>
        <w:t>46 E. Chase Street</w:t>
      </w:r>
    </w:p>
    <w:p w14:paraId="0FDAE8BD" w14:textId="77777777" w:rsidR="00D5611D" w:rsidRPr="00E10300" w:rsidRDefault="00D5611D" w:rsidP="002E364A">
      <w:pPr>
        <w:jc w:val="right"/>
        <w:rPr>
          <w:sz w:val="22"/>
          <w:szCs w:val="22"/>
        </w:rPr>
      </w:pPr>
      <w:r w:rsidRPr="00E10300">
        <w:rPr>
          <w:sz w:val="22"/>
          <w:szCs w:val="22"/>
        </w:rPr>
        <w:t>Pensacola, Florida 32502</w:t>
      </w:r>
    </w:p>
    <w:p w14:paraId="5C1F4DAF" w14:textId="77777777" w:rsidR="007730FB" w:rsidRPr="00E10300" w:rsidRDefault="00D5611D" w:rsidP="002E364A">
      <w:pPr>
        <w:jc w:val="right"/>
        <w:rPr>
          <w:b/>
          <w:sz w:val="22"/>
          <w:szCs w:val="22"/>
        </w:rPr>
      </w:pPr>
      <w:r w:rsidRPr="00E10300">
        <w:rPr>
          <w:sz w:val="22"/>
          <w:szCs w:val="22"/>
        </w:rPr>
        <w:t>(850) 434-7760</w:t>
      </w:r>
    </w:p>
    <w:p w14:paraId="37F4272A" w14:textId="77777777" w:rsidR="001F776A" w:rsidRDefault="001F776A" w:rsidP="00EC67CC">
      <w:pPr>
        <w:rPr>
          <w:b/>
        </w:rPr>
      </w:pPr>
    </w:p>
    <w:p w14:paraId="2C8F4203" w14:textId="10CB6BBF" w:rsidR="00D858EF" w:rsidRPr="00ED3BE0" w:rsidRDefault="00687DFC" w:rsidP="00D858EF">
      <w:r>
        <w:rPr>
          <w:rFonts w:ascii="Arial" w:hAnsi="Arial" w:cs="Arial"/>
          <w:b/>
          <w:bCs/>
          <w:color w:val="222222"/>
          <w:shd w:val="clear" w:color="auto" w:fill="FFFFFF"/>
        </w:rPr>
        <w:t>Let Freedom Sing this Fourth of July with the Pensacola Children’s Chorus</w:t>
      </w:r>
      <w:r w:rsidR="00D858EF" w:rsidRPr="00D858EF">
        <w:rPr>
          <w:rFonts w:ascii="Arial" w:hAnsi="Arial" w:cs="Arial"/>
          <w:color w:val="222222"/>
        </w:rPr>
        <w:br/>
      </w:r>
      <w:r w:rsidR="00D858EF" w:rsidRPr="00D858EF">
        <w:rPr>
          <w:rFonts w:ascii="Arial" w:hAnsi="Arial" w:cs="Arial"/>
          <w:color w:val="222222"/>
        </w:rPr>
        <w:br/>
      </w:r>
      <w:r w:rsidR="00E8511D">
        <w:rPr>
          <w:color w:val="222222"/>
          <w:shd w:val="clear" w:color="auto" w:fill="FFFFFF"/>
        </w:rPr>
        <w:t xml:space="preserve">The </w:t>
      </w:r>
      <w:r w:rsidR="00E8511D" w:rsidRPr="00ED3BE0">
        <w:rPr>
          <w:color w:val="222222"/>
          <w:shd w:val="clear" w:color="auto" w:fill="FFFFFF"/>
        </w:rPr>
        <w:t>Pensacola Children’s Chorus is proud to announce Let Freedom Sing, a patriotic special presented by Sandy Sansing Chrysler Dodge Jeep Ram</w:t>
      </w:r>
      <w:r w:rsidR="00D858EF" w:rsidRPr="00ED3BE0">
        <w:rPr>
          <w:color w:val="222222"/>
          <w:shd w:val="clear" w:color="auto" w:fill="FFFFFF"/>
        </w:rPr>
        <w:t xml:space="preserve">. </w:t>
      </w:r>
      <w:r w:rsidR="00E8511D" w:rsidRPr="00ED3BE0">
        <w:rPr>
          <w:color w:val="222222"/>
          <w:shd w:val="clear" w:color="auto" w:fill="FFFFFF"/>
        </w:rPr>
        <w:t>This televised event will air on WEAR July 4, 2020 at 4:30 p.m.</w:t>
      </w:r>
    </w:p>
    <w:p w14:paraId="0EE43912" w14:textId="2D78B8BA" w:rsidR="00D858EF" w:rsidRPr="00ED3BE0" w:rsidRDefault="00D858EF" w:rsidP="00D858EF">
      <w:pPr>
        <w:shd w:val="clear" w:color="auto" w:fill="FFFFFF"/>
        <w:rPr>
          <w:color w:val="222222"/>
        </w:rPr>
      </w:pPr>
      <w:r w:rsidRPr="00ED3BE0">
        <w:rPr>
          <w:color w:val="222222"/>
        </w:rPr>
        <w:t> </w:t>
      </w:r>
      <w:r w:rsidRPr="00ED3BE0">
        <w:rPr>
          <w:color w:val="222222"/>
        </w:rPr>
        <w:br/>
      </w:r>
      <w:r w:rsidR="00ED3BE0" w:rsidRPr="00ED3BE0">
        <w:rPr>
          <w:color w:val="1C1E21"/>
          <w:shd w:val="clear" w:color="auto" w:fill="FFFFFF"/>
        </w:rPr>
        <w:t xml:space="preserve">Join us this Independence Day as we pay tribute to our Armed Services and celebrate one of Pensacola's favorite holidays with all the </w:t>
      </w:r>
      <w:r w:rsidR="001779DF">
        <w:rPr>
          <w:color w:val="1C1E21"/>
          <w:shd w:val="clear" w:color="auto" w:fill="FFFFFF"/>
        </w:rPr>
        <w:t>pizazz</w:t>
      </w:r>
      <w:r w:rsidR="00ED3BE0" w:rsidRPr="00ED3BE0">
        <w:rPr>
          <w:color w:val="1C1E21"/>
          <w:shd w:val="clear" w:color="auto" w:fill="FFFFFF"/>
        </w:rPr>
        <w:t xml:space="preserve"> of a PCC production</w:t>
      </w:r>
      <w:r w:rsidR="00F904F2">
        <w:rPr>
          <w:color w:val="1C1E21"/>
          <w:shd w:val="clear" w:color="auto" w:fill="FFFFFF"/>
        </w:rPr>
        <w:t xml:space="preserve">. </w:t>
      </w:r>
      <w:r w:rsidR="00DB02FD">
        <w:rPr>
          <w:color w:val="1C1E21"/>
          <w:shd w:val="clear" w:color="auto" w:fill="FFFFFF"/>
        </w:rPr>
        <w:t xml:space="preserve">Sing-a-long </w:t>
      </w:r>
      <w:r w:rsidR="005A7D70">
        <w:rPr>
          <w:color w:val="1C1E21"/>
          <w:shd w:val="clear" w:color="auto" w:fill="FFFFFF"/>
        </w:rPr>
        <w:t xml:space="preserve">as chorus members sing and dance their way through Pensacola during this star-spangled event. </w:t>
      </w:r>
    </w:p>
    <w:p w14:paraId="646E220E" w14:textId="77777777" w:rsidR="00D858EF" w:rsidRPr="00ED3BE0" w:rsidRDefault="00D858EF" w:rsidP="00D858EF">
      <w:pPr>
        <w:shd w:val="clear" w:color="auto" w:fill="FFFFFF"/>
        <w:rPr>
          <w:color w:val="222222"/>
        </w:rPr>
      </w:pPr>
    </w:p>
    <w:p w14:paraId="701D6DF7" w14:textId="450FB191" w:rsidR="00D858EF" w:rsidRPr="005501BF" w:rsidRDefault="00D858EF" w:rsidP="005501BF">
      <w:pPr>
        <w:pStyle w:val="font9"/>
        <w:spacing w:before="0" w:beforeAutospacing="0" w:after="0" w:afterAutospacing="0"/>
        <w:textAlignment w:val="baseline"/>
        <w:rPr>
          <w:color w:val="0C58A3"/>
        </w:rPr>
      </w:pPr>
      <w:r w:rsidRPr="001779DF">
        <w:rPr>
          <w:color w:val="222222"/>
        </w:rPr>
        <w:t>“</w:t>
      </w:r>
      <w:r w:rsidR="001779DF" w:rsidRPr="001779DF">
        <w:rPr>
          <w:color w:val="000000"/>
          <w:bdr w:val="none" w:sz="0" w:space="0" w:color="auto" w:frame="1"/>
        </w:rPr>
        <w:t>Many</w:t>
      </w:r>
      <w:r w:rsidR="00DB02FD" w:rsidRPr="001779DF">
        <w:rPr>
          <w:color w:val="000000"/>
          <w:bdr w:val="none" w:sz="0" w:space="0" w:color="auto" w:frame="1"/>
        </w:rPr>
        <w:t xml:space="preserve"> of </w:t>
      </w:r>
      <w:r w:rsidR="00F904F2" w:rsidRPr="001779DF">
        <w:rPr>
          <w:color w:val="000000"/>
          <w:bdr w:val="none" w:sz="0" w:space="0" w:color="auto" w:frame="1"/>
        </w:rPr>
        <w:t xml:space="preserve">our </w:t>
      </w:r>
      <w:r w:rsidR="001779DF" w:rsidRPr="001779DF">
        <w:rPr>
          <w:color w:val="000000"/>
          <w:bdr w:val="none" w:sz="0" w:space="0" w:color="auto" w:frame="1"/>
        </w:rPr>
        <w:t>community’s</w:t>
      </w:r>
      <w:r w:rsidR="00DB02FD" w:rsidRPr="001779DF">
        <w:rPr>
          <w:color w:val="000000"/>
          <w:bdr w:val="none" w:sz="0" w:space="0" w:color="auto" w:frame="1"/>
        </w:rPr>
        <w:t xml:space="preserve"> </w:t>
      </w:r>
      <w:r w:rsidR="001779DF" w:rsidRPr="001779DF">
        <w:rPr>
          <w:color w:val="000000"/>
          <w:bdr w:val="none" w:sz="0" w:space="0" w:color="auto" w:frame="1"/>
        </w:rPr>
        <w:t>Fourth of July</w:t>
      </w:r>
      <w:r w:rsidR="00DB02FD" w:rsidRPr="001779DF">
        <w:rPr>
          <w:color w:val="000000"/>
          <w:bdr w:val="none" w:sz="0" w:space="0" w:color="auto" w:frame="1"/>
        </w:rPr>
        <w:t xml:space="preserve"> festivities have been canceled.</w:t>
      </w:r>
      <w:r w:rsidRPr="001779DF">
        <w:rPr>
          <w:color w:val="222222"/>
        </w:rPr>
        <w:t>” says Alex Gartner, Artistic &amp; Executive Director. “</w:t>
      </w:r>
      <w:r w:rsidR="00DB02FD" w:rsidRPr="001779DF">
        <w:rPr>
          <w:color w:val="222222"/>
        </w:rPr>
        <w:t xml:space="preserve">We are excited to </w:t>
      </w:r>
      <w:r w:rsidR="00F904F2" w:rsidRPr="001779DF">
        <w:rPr>
          <w:color w:val="222222"/>
        </w:rPr>
        <w:t>help fill</w:t>
      </w:r>
      <w:r w:rsidR="00DB02FD" w:rsidRPr="001779DF">
        <w:rPr>
          <w:color w:val="222222"/>
        </w:rPr>
        <w:t xml:space="preserve"> that </w:t>
      </w:r>
      <w:r w:rsidR="00F904F2" w:rsidRPr="001779DF">
        <w:rPr>
          <w:color w:val="222222"/>
        </w:rPr>
        <w:t>void</w:t>
      </w:r>
      <w:r w:rsidR="00DB02FD" w:rsidRPr="001779DF">
        <w:rPr>
          <w:color w:val="222222"/>
        </w:rPr>
        <w:t xml:space="preserve"> </w:t>
      </w:r>
      <w:r w:rsidR="001779DF" w:rsidRPr="001779DF">
        <w:rPr>
          <w:color w:val="222222"/>
        </w:rPr>
        <w:t>and celebrate our country and its people</w:t>
      </w:r>
      <w:r w:rsidR="00DB02FD" w:rsidRPr="001779DF">
        <w:rPr>
          <w:color w:val="222222"/>
        </w:rPr>
        <w:t xml:space="preserve">. </w:t>
      </w:r>
      <w:r w:rsidR="00DB02FD" w:rsidRPr="001779DF">
        <w:rPr>
          <w:color w:val="222222"/>
        </w:rPr>
        <w:t>If you’ve not been to one of our mainstage concerts, here’s your chance to experience the wonder and excitement of a PCC production</w:t>
      </w:r>
      <w:r w:rsidR="00F904F2" w:rsidRPr="001779DF">
        <w:rPr>
          <w:color w:val="222222"/>
        </w:rPr>
        <w:t xml:space="preserve"> </w:t>
      </w:r>
      <w:r w:rsidR="005A7D70" w:rsidRPr="001779DF">
        <w:rPr>
          <w:color w:val="222222"/>
        </w:rPr>
        <w:t>from the comfort of</w:t>
      </w:r>
      <w:r w:rsidR="00F904F2" w:rsidRPr="001779DF">
        <w:rPr>
          <w:color w:val="222222"/>
        </w:rPr>
        <w:t xml:space="preserve"> your living room</w:t>
      </w:r>
      <w:r w:rsidR="00DB02FD" w:rsidRPr="001779DF">
        <w:rPr>
          <w:color w:val="222222"/>
        </w:rPr>
        <w:t>.</w:t>
      </w:r>
      <w:r w:rsidR="0025087A" w:rsidRPr="001779DF">
        <w:rPr>
          <w:color w:val="222222"/>
        </w:rPr>
        <w:t>”</w:t>
      </w:r>
      <w:r w:rsidR="0025087A">
        <w:rPr>
          <w:color w:val="222222"/>
        </w:rPr>
        <w:t xml:space="preserve"> </w:t>
      </w:r>
    </w:p>
    <w:p w14:paraId="79B77646" w14:textId="14753108" w:rsidR="005501BF" w:rsidRPr="005501BF" w:rsidRDefault="00D858EF" w:rsidP="005501BF">
      <w:pPr>
        <w:rPr>
          <w:color w:val="000000"/>
        </w:rPr>
      </w:pPr>
      <w:r w:rsidRPr="00D858EF">
        <w:rPr>
          <w:color w:val="222222"/>
        </w:rPr>
        <w:t> </w:t>
      </w:r>
      <w:r w:rsidRPr="00D858EF">
        <w:rPr>
          <w:color w:val="222222"/>
        </w:rPr>
        <w:br/>
      </w:r>
      <w:r w:rsidR="005501BF" w:rsidRPr="005501BF">
        <w:t>The Pensacola Children’s Chorus (PCC) is a non-profit, community-based arts education program that teachers music and performance skills to youth.</w:t>
      </w:r>
      <w:r w:rsidR="005501BF" w:rsidRPr="005501BF">
        <w:rPr>
          <w:color w:val="000000"/>
        </w:rPr>
        <w:t xml:space="preserve"> </w:t>
      </w:r>
      <w:r w:rsidR="005501BF" w:rsidRPr="005501BF">
        <w:t xml:space="preserve">As one of Pensacola’s longstanding </w:t>
      </w:r>
      <w:r w:rsidR="005501BF" w:rsidRPr="005501BF">
        <w:rPr>
          <w:color w:val="000000"/>
        </w:rPr>
        <w:t xml:space="preserve">youth-based music programs, PCC continues to create new ways to provide access with opportunities for growth, leadership, and service through music. </w:t>
      </w:r>
    </w:p>
    <w:p w14:paraId="7BC055CF" w14:textId="5B58D385" w:rsidR="00D858EF" w:rsidRPr="00D858EF" w:rsidRDefault="00D858EF" w:rsidP="00D858EF">
      <w:pPr>
        <w:shd w:val="clear" w:color="auto" w:fill="FFFFFF"/>
        <w:rPr>
          <w:color w:val="222222"/>
        </w:rPr>
      </w:pPr>
    </w:p>
    <w:p w14:paraId="1CA8ED86" w14:textId="57CBB672" w:rsidR="00D858EF" w:rsidRPr="00D858EF" w:rsidRDefault="00F904F2" w:rsidP="00D858EF">
      <w:pPr>
        <w:shd w:val="clear" w:color="auto" w:fill="FFFFFF"/>
        <w:rPr>
          <w:color w:val="222222"/>
        </w:rPr>
      </w:pPr>
      <w:r w:rsidRPr="001779DF">
        <w:rPr>
          <w:color w:val="222222"/>
        </w:rPr>
        <w:t>“</w:t>
      </w:r>
      <w:r w:rsidR="001779DF" w:rsidRPr="001779DF">
        <w:rPr>
          <w:color w:val="222222"/>
        </w:rPr>
        <w:t>Being apart has been a challenge</w:t>
      </w:r>
      <w:r w:rsidR="005A7D70" w:rsidRPr="001779DF">
        <w:rPr>
          <w:color w:val="222222"/>
        </w:rPr>
        <w:t>.</w:t>
      </w:r>
      <w:r w:rsidR="001779DF" w:rsidRPr="001779DF">
        <w:rPr>
          <w:color w:val="222222"/>
        </w:rPr>
        <w:t xml:space="preserve"> While we aren’t able to offer this live, we are excited that we can serve our singers and commun</w:t>
      </w:r>
      <w:bookmarkStart w:id="0" w:name="_GoBack"/>
      <w:bookmarkEnd w:id="0"/>
      <w:r w:rsidR="001779DF" w:rsidRPr="001779DF">
        <w:rPr>
          <w:color w:val="222222"/>
        </w:rPr>
        <w:t>ity in this unique way. I can’t thank Sandy, the Appleyard Agency, and WEAR enough for making this dream a reality.</w:t>
      </w:r>
      <w:r w:rsidRPr="001779DF">
        <w:rPr>
          <w:color w:val="000000"/>
          <w:bdr w:val="none" w:sz="0" w:space="0" w:color="auto" w:frame="1"/>
        </w:rPr>
        <w:t>”</w:t>
      </w:r>
    </w:p>
    <w:p w14:paraId="17ACE2F5" w14:textId="3FDBBF07" w:rsidR="00D858EF" w:rsidRDefault="00D858EF" w:rsidP="00D858EF">
      <w:pPr>
        <w:shd w:val="clear" w:color="auto" w:fill="FFFFFF"/>
        <w:rPr>
          <w:color w:val="222222"/>
        </w:rPr>
      </w:pPr>
      <w:r w:rsidRPr="00D858EF">
        <w:rPr>
          <w:color w:val="222222"/>
        </w:rPr>
        <w:br/>
      </w:r>
      <w:r w:rsidR="00F904F2">
        <w:rPr>
          <w:color w:val="222222"/>
        </w:rPr>
        <w:t xml:space="preserve">For more information on this event </w:t>
      </w:r>
      <w:r w:rsidR="005A7D70">
        <w:rPr>
          <w:color w:val="222222"/>
        </w:rPr>
        <w:t>and other Pensacola C</w:t>
      </w:r>
      <w:r w:rsidR="00F904F2">
        <w:rPr>
          <w:color w:val="222222"/>
        </w:rPr>
        <w:t>hildren’</w:t>
      </w:r>
      <w:r w:rsidR="005A7D70">
        <w:rPr>
          <w:color w:val="222222"/>
        </w:rPr>
        <w:t>s C</w:t>
      </w:r>
      <w:r w:rsidR="00F904F2">
        <w:rPr>
          <w:color w:val="222222"/>
        </w:rPr>
        <w:t>horus</w:t>
      </w:r>
      <w:r w:rsidR="005A7D70">
        <w:rPr>
          <w:color w:val="222222"/>
        </w:rPr>
        <w:t xml:space="preserve"> happenings</w:t>
      </w:r>
      <w:r w:rsidR="00F904F2">
        <w:rPr>
          <w:color w:val="222222"/>
        </w:rPr>
        <w:t xml:space="preserve">, please visit </w:t>
      </w:r>
      <w:hyperlink r:id="rId8" w:tgtFrame="_blank" w:history="1">
        <w:r w:rsidRPr="00D858EF">
          <w:rPr>
            <w:color w:val="1155CC"/>
            <w:u w:val="single"/>
          </w:rPr>
          <w:t>www.pensacolasings.org</w:t>
        </w:r>
      </w:hyperlink>
      <w:r w:rsidRPr="00D858EF">
        <w:rPr>
          <w:color w:val="222222"/>
        </w:rPr>
        <w:t>. </w:t>
      </w:r>
      <w:r w:rsidR="00F904F2" w:rsidRPr="00D858EF">
        <w:rPr>
          <w:color w:val="222222"/>
        </w:rPr>
        <w:t xml:space="preserve"> </w:t>
      </w:r>
    </w:p>
    <w:p w14:paraId="5E8B8A19" w14:textId="77777777" w:rsidR="00D858EF" w:rsidRDefault="00D858EF" w:rsidP="00D858EF">
      <w:pPr>
        <w:shd w:val="clear" w:color="auto" w:fill="FFFFFF"/>
        <w:rPr>
          <w:color w:val="222222"/>
        </w:rPr>
      </w:pPr>
    </w:p>
    <w:p w14:paraId="2A3DCAA8" w14:textId="77777777" w:rsidR="00D858EF" w:rsidRDefault="00D858EF" w:rsidP="00D858EF">
      <w:pPr>
        <w:shd w:val="clear" w:color="auto" w:fill="FFFFFF"/>
        <w:rPr>
          <w:color w:val="222222"/>
        </w:rPr>
      </w:pPr>
    </w:p>
    <w:p w14:paraId="1F946640" w14:textId="77777777" w:rsidR="00D858EF" w:rsidRDefault="00D858EF" w:rsidP="00D858EF">
      <w:pPr>
        <w:shd w:val="clear" w:color="auto" w:fill="FFFFFF"/>
        <w:rPr>
          <w:color w:val="222222"/>
        </w:rPr>
      </w:pPr>
    </w:p>
    <w:p w14:paraId="1B236936" w14:textId="77777777" w:rsidR="00D858EF" w:rsidRDefault="00D858EF" w:rsidP="00D858EF">
      <w:pPr>
        <w:shd w:val="clear" w:color="auto" w:fill="FFFFFF"/>
        <w:rPr>
          <w:color w:val="222222"/>
        </w:rPr>
      </w:pPr>
    </w:p>
    <w:p w14:paraId="38880CCB" w14:textId="77777777" w:rsidR="00D858EF" w:rsidRPr="00D858EF" w:rsidRDefault="00D858EF" w:rsidP="00D858EF">
      <w:pPr>
        <w:shd w:val="clear" w:color="auto" w:fill="FFFFFF"/>
        <w:rPr>
          <w:color w:val="222222"/>
        </w:rPr>
      </w:pPr>
    </w:p>
    <w:p w14:paraId="565F88DC" w14:textId="77777777" w:rsidR="00D858EF" w:rsidRPr="00D858EF" w:rsidRDefault="00D858EF" w:rsidP="00D858EF">
      <w:pPr>
        <w:shd w:val="clear" w:color="auto" w:fill="FFFFFF"/>
        <w:rPr>
          <w:rFonts w:ascii="Arial" w:hAnsi="Arial" w:cs="Arial"/>
          <w:color w:val="222222"/>
        </w:rPr>
      </w:pPr>
    </w:p>
    <w:p w14:paraId="2A1233D8" w14:textId="77777777" w:rsidR="008939F7" w:rsidRPr="00E10300" w:rsidRDefault="00462D3D" w:rsidP="00E10300">
      <w:pPr>
        <w:shd w:val="clear" w:color="auto" w:fill="F1F1F1"/>
        <w:spacing w:line="276" w:lineRule="auto"/>
        <w:rPr>
          <w:color w:val="222222"/>
          <w:sz w:val="19"/>
          <w:szCs w:val="19"/>
        </w:rPr>
      </w:pPr>
      <w:r>
        <w:rPr>
          <w:noProof/>
          <w:color w:val="222222"/>
          <w:sz w:val="19"/>
          <w:szCs w:val="19"/>
        </w:rPr>
        <w:drawing>
          <wp:inline distT="0" distB="0" distL="0" distR="0" wp14:anchorId="0170D017" wp14:editId="5FEBBA7A">
            <wp:extent cx="12700" cy="12700"/>
            <wp:effectExtent l="0" t="0" r="0" b="0"/>
            <wp:docPr id="6"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a:ln>
                      <a:noFill/>
                    </a:ln>
                  </pic:spPr>
                </pic:pic>
              </a:graphicData>
            </a:graphic>
          </wp:inline>
        </w:drawing>
      </w:r>
    </w:p>
    <w:p w14:paraId="175BA9BB" w14:textId="77777777" w:rsidR="00D5611D" w:rsidRPr="00E10300" w:rsidRDefault="00D5611D" w:rsidP="00E10300">
      <w:pPr>
        <w:spacing w:after="200" w:line="276" w:lineRule="auto"/>
        <w:jc w:val="both"/>
        <w:rPr>
          <w:rFonts w:eastAsia="Calibri"/>
          <w:b/>
          <w:sz w:val="22"/>
          <w:szCs w:val="22"/>
        </w:rPr>
      </w:pPr>
      <w:r w:rsidRPr="00E10300">
        <w:rPr>
          <w:rFonts w:eastAsia="Calibri"/>
          <w:b/>
          <w:sz w:val="22"/>
          <w:szCs w:val="22"/>
        </w:rPr>
        <w:t>About Pensacola Children’s Chorus</w:t>
      </w:r>
    </w:p>
    <w:p w14:paraId="328B309E" w14:textId="77777777" w:rsidR="00E10300" w:rsidRPr="00E10300" w:rsidRDefault="00E10300" w:rsidP="00E10300">
      <w:pPr>
        <w:spacing w:after="200" w:line="276" w:lineRule="auto"/>
        <w:jc w:val="both"/>
        <w:rPr>
          <w:color w:val="222222"/>
          <w:sz w:val="19"/>
          <w:szCs w:val="19"/>
          <w:shd w:val="clear" w:color="auto" w:fill="FFFFFF"/>
        </w:rPr>
      </w:pPr>
      <w:r w:rsidRPr="00E10300">
        <w:rPr>
          <w:color w:val="222222"/>
          <w:sz w:val="19"/>
          <w:szCs w:val="19"/>
          <w:shd w:val="clear" w:color="auto" w:fill="FFFFFF"/>
        </w:rPr>
        <w:t>The Pensacola Children’s Chorus (PCC) is a non-profit, community-based art</w:t>
      </w:r>
      <w:r w:rsidR="00A95A2A">
        <w:rPr>
          <w:color w:val="222222"/>
          <w:sz w:val="19"/>
          <w:szCs w:val="19"/>
          <w:shd w:val="clear" w:color="auto" w:fill="FFFFFF"/>
        </w:rPr>
        <w:t>s education program that teache</w:t>
      </w:r>
      <w:r w:rsidRPr="00E10300">
        <w:rPr>
          <w:color w:val="222222"/>
          <w:sz w:val="19"/>
          <w:szCs w:val="19"/>
          <w:shd w:val="clear" w:color="auto" w:fill="FFFFFF"/>
        </w:rPr>
        <w:t>s music and performance skills to youth. Serving 250 young musicians from over 60 schools across Northwest Florida and Southwest Alabama, PCC uses music education to provide opportunities for personal growth, friendship, and community service. Founded in 1990 as an outreach project of the Pensacola Symphony, the organization continues to pursue diversity of talent, repertoire, and performance to enhance and enliven the cultural fabric of our community. To fulfill its role as the preeminent regional youth music education program, PCC presents a full season of outreach, educational programs, and performances each year for thousands of children, youth, and adults.</w:t>
      </w:r>
    </w:p>
    <w:p w14:paraId="20D4F464" w14:textId="77777777" w:rsidR="00D5611D" w:rsidRPr="00E10300" w:rsidRDefault="00D5611D" w:rsidP="00E10300">
      <w:pPr>
        <w:spacing w:after="200" w:line="276" w:lineRule="auto"/>
        <w:jc w:val="center"/>
        <w:rPr>
          <w:sz w:val="22"/>
          <w:szCs w:val="22"/>
        </w:rPr>
      </w:pPr>
      <w:r w:rsidRPr="00E10300">
        <w:rPr>
          <w:rFonts w:eastAsia="Calibri"/>
          <w:sz w:val="22"/>
          <w:szCs w:val="22"/>
        </w:rPr>
        <w:t>###</w:t>
      </w:r>
    </w:p>
    <w:sectPr w:rsidR="00D5611D" w:rsidRPr="00E10300" w:rsidSect="002B6434">
      <w:headerReference w:type="default" r:id="rId10"/>
      <w:footerReference w:type="default" r:id="rId11"/>
      <w:pgSz w:w="12240" w:h="15840"/>
      <w:pgMar w:top="1728" w:right="1800" w:bottom="1584"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41DA6A" w14:textId="77777777" w:rsidR="00D858EF" w:rsidRDefault="00D858EF" w:rsidP="007973E8">
      <w:r>
        <w:separator/>
      </w:r>
    </w:p>
  </w:endnote>
  <w:endnote w:type="continuationSeparator" w:id="0">
    <w:p w14:paraId="6FCCB0CB" w14:textId="77777777" w:rsidR="00D858EF" w:rsidRDefault="00D858EF" w:rsidP="007973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05B8E" w14:textId="77777777" w:rsidR="00D858EF" w:rsidRDefault="006D1756">
    <w:pPr>
      <w:pStyle w:val="Footer"/>
    </w:pPr>
    <w:r>
      <w:rPr>
        <w:noProof/>
        <w:lang w:val="en-US" w:eastAsia="en-US"/>
      </w:rPr>
      <mc:AlternateContent>
        <mc:Choice Requires="wps">
          <w:drawing>
            <wp:anchor distT="0" distB="0" distL="114300" distR="114300" simplePos="0" relativeHeight="251659776" behindDoc="0" locked="0" layoutInCell="1" allowOverlap="1" wp14:anchorId="16011BF4" wp14:editId="439A277F">
              <wp:simplePos x="0" y="0"/>
              <wp:positionH relativeFrom="column">
                <wp:posOffset>-342900</wp:posOffset>
              </wp:positionH>
              <wp:positionV relativeFrom="paragraph">
                <wp:posOffset>-99060</wp:posOffset>
              </wp:positionV>
              <wp:extent cx="5829300" cy="457200"/>
              <wp:effectExtent l="0" t="0" r="0" b="0"/>
              <wp:wrapNone/>
              <wp:docPr id="8" name="Text Box 8"/>
              <wp:cNvGraphicFramePr/>
              <a:graphic xmlns:a="http://schemas.openxmlformats.org/drawingml/2006/main">
                <a:graphicData uri="http://schemas.microsoft.com/office/word/2010/wordprocessingShape">
                  <wps:wsp>
                    <wps:cNvSpPr txBox="1"/>
                    <wps:spPr>
                      <a:xfrm>
                        <a:off x="0" y="0"/>
                        <a:ext cx="5829300"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C06BBA3" w14:textId="77777777" w:rsidR="006D1756" w:rsidRPr="006D1756" w:rsidRDefault="006D1756" w:rsidP="006D1756">
                          <w:pPr>
                            <w:jc w:val="right"/>
                            <w:rPr>
                              <w:rFonts w:ascii="Arial Black" w:hAnsi="Arial Black"/>
                              <w:color w:val="FFFFFF" w:themeColor="background1"/>
                            </w:rPr>
                          </w:pPr>
                          <w:r w:rsidRPr="006D1756">
                            <w:rPr>
                              <w:rFonts w:ascii="Arial Black" w:hAnsi="Arial Black"/>
                              <w:color w:val="FFFFFF" w:themeColor="background1"/>
                            </w:rPr>
                            <w:t>www.PensacolaSings.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6011BF4" id="_x0000_t202" coordsize="21600,21600" o:spt="202" path="m,l,21600r21600,l21600,xe">
              <v:stroke joinstyle="miter"/>
              <v:path gradientshapeok="t" o:connecttype="rect"/>
            </v:shapetype>
            <v:shape id="Text Box 8" o:spid="_x0000_s1028" type="#_x0000_t202" style="position:absolute;margin-left:-27pt;margin-top:-7.8pt;width:459pt;height:36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" filled="f" stroked="f">
              <v:textbox>
                <w:txbxContent>
                  <w:p w14:paraId="1C06BBA3" w14:textId="77777777" w:rsidR="006D1756" w:rsidRPr="006D1756" w:rsidRDefault="006D1756" w:rsidP="006D1756">
                    <w:pPr>
                      <w:jc w:val="right"/>
                      <w:rPr>
                        <w:rFonts w:ascii="Arial Black" w:hAnsi="Arial Black"/>
                        <w:color w:val="FFFFFF" w:themeColor="background1"/>
                      </w:rPr>
                    </w:pPr>
                    <w:r w:rsidRPr="006D1756">
                      <w:rPr>
                        <w:rFonts w:ascii="Arial Black" w:hAnsi="Arial Black"/>
                        <w:color w:val="FFFFFF" w:themeColor="background1"/>
                      </w:rPr>
                      <w:t>www.PensacolaSings.org</w:t>
                    </w:r>
                  </w:p>
                </w:txbxContent>
              </v:textbox>
            </v:shape>
          </w:pict>
        </mc:Fallback>
      </mc:AlternateContent>
    </w:r>
    <w:r w:rsidR="00D858EF">
      <w:rPr>
        <w:noProof/>
        <w:lang w:val="en-US" w:eastAsia="en-US"/>
      </w:rPr>
      <mc:AlternateContent>
        <mc:Choice Requires="wps">
          <w:drawing>
            <wp:anchor distT="0" distB="0" distL="114300" distR="114300" simplePos="0" relativeHeight="251655680" behindDoc="0" locked="0" layoutInCell="1" allowOverlap="1" wp14:anchorId="0BEA1466" wp14:editId="2E1D37B1">
              <wp:simplePos x="0" y="0"/>
              <wp:positionH relativeFrom="column">
                <wp:posOffset>-299720</wp:posOffset>
              </wp:positionH>
              <wp:positionV relativeFrom="paragraph">
                <wp:posOffset>-94615</wp:posOffset>
              </wp:positionV>
              <wp:extent cx="5808980" cy="260350"/>
              <wp:effectExtent l="0" t="0" r="33020" b="1905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8980" cy="260350"/>
                      </a:xfrm>
                      <a:prstGeom prst="rect">
                        <a:avLst/>
                      </a:prstGeom>
                      <a:solidFill>
                        <a:srgbClr val="4F81BD"/>
                      </a:solidFill>
                      <a:ln w="9525">
                        <a:solidFill>
                          <a:srgbClr val="C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6C26C4" id="Rectangle 3" o:spid="_x0000_s1026" style="position:absolute;margin-left:-23.6pt;margin-top:-7.45pt;width:457.4pt;height:2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" fillcolor="#4f81bd" strokecolor="#c00000"/>
          </w:pict>
        </mc:Fallback>
      </mc:AlternateContent>
    </w:r>
    <w:r w:rsidR="00D858EF">
      <w:t>www.PensacolaSings.org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5DB608" w14:textId="77777777" w:rsidR="00D858EF" w:rsidRDefault="00D858EF" w:rsidP="007973E8">
      <w:r>
        <w:separator/>
      </w:r>
    </w:p>
  </w:footnote>
  <w:footnote w:type="continuationSeparator" w:id="0">
    <w:p w14:paraId="0498698D" w14:textId="77777777" w:rsidR="00D858EF" w:rsidRDefault="00D858EF" w:rsidP="007973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D748B" w14:textId="77777777" w:rsidR="00D858EF" w:rsidRDefault="00D858EF">
    <w:pPr>
      <w:pStyle w:val="Header"/>
    </w:pPr>
    <w:r>
      <w:rPr>
        <w:noProof/>
        <w:lang w:val="en-US" w:eastAsia="en-US"/>
      </w:rPr>
      <mc:AlternateContent>
        <mc:Choice Requires="wps">
          <w:drawing>
            <wp:anchor distT="0" distB="0" distL="114300" distR="114300" simplePos="0" relativeHeight="251657728" behindDoc="0" locked="0" layoutInCell="1" allowOverlap="1" wp14:anchorId="223BE644" wp14:editId="6EFD72DA">
              <wp:simplePos x="0" y="0"/>
              <wp:positionH relativeFrom="column">
                <wp:posOffset>2987040</wp:posOffset>
              </wp:positionH>
              <wp:positionV relativeFrom="paragraph">
                <wp:posOffset>-93980</wp:posOffset>
              </wp:positionV>
              <wp:extent cx="2598420" cy="426720"/>
              <wp:effectExtent l="2540" t="0" r="254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2672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1EE4257" w14:textId="77777777" w:rsidR="00D858EF" w:rsidRPr="002B6434" w:rsidRDefault="00D858EF" w:rsidP="002B6434">
                          <w:pPr>
                            <w:jc w:val="right"/>
                            <w:rPr>
                              <w:rFonts w:ascii="Candara" w:hAnsi="Candara"/>
                              <w:sz w:val="48"/>
                              <w:szCs w:val="48"/>
                            </w:rPr>
                          </w:pPr>
                          <w:r w:rsidRPr="002B6434">
                            <w:rPr>
                              <w:rFonts w:ascii="Candara" w:hAnsi="Candara"/>
                              <w:sz w:val="48"/>
                              <w:szCs w:val="48"/>
                            </w:rPr>
                            <w:t>News Rel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3BE644" id="_x0000_t202" coordsize="21600,21600" o:spt="202" path="m,l,21600r21600,l21600,xe">
              <v:stroke joinstyle="miter"/>
              <v:path gradientshapeok="t" o:connecttype="rect"/>
            </v:shapetype>
            <v:shape id="Text Box 5" o:spid="_x0000_s1026" type="#_x0000_t202" style="position:absolute;margin-left:235.2pt;margin-top:-7.4pt;width:204.6pt;height:3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" filled="f" stroked="f">
              <v:textbox>
                <w:txbxContent>
                  <w:p w14:paraId="31EE4257" w14:textId="77777777" w:rsidR="00D858EF" w:rsidRPr="002B6434" w:rsidRDefault="00D858EF" w:rsidP="002B6434">
                    <w:pPr>
                      <w:jc w:val="right"/>
                      <w:rPr>
                        <w:rFonts w:ascii="Candara" w:hAnsi="Candara"/>
                        <w:sz w:val="48"/>
                        <w:szCs w:val="48"/>
                      </w:rPr>
                    </w:pPr>
                    <w:r w:rsidRPr="002B6434">
                      <w:rPr>
                        <w:rFonts w:ascii="Candara" w:hAnsi="Candara"/>
                        <w:sz w:val="48"/>
                        <w:szCs w:val="48"/>
                      </w:rPr>
                      <w:t>News Release</w:t>
                    </w:r>
                  </w:p>
                </w:txbxContent>
              </v:textbox>
            </v:shape>
          </w:pict>
        </mc:Fallback>
      </mc:AlternateContent>
    </w:r>
  </w:p>
  <w:p w14:paraId="395CB364" w14:textId="77777777" w:rsidR="00D858EF" w:rsidRDefault="00D858EF">
    <w:pPr>
      <w:pStyle w:val="Header"/>
    </w:pPr>
    <w:r>
      <w:rPr>
        <w:noProof/>
        <w:lang w:val="en-US" w:eastAsia="en-US"/>
      </w:rPr>
      <mc:AlternateContent>
        <mc:Choice Requires="wps">
          <w:drawing>
            <wp:anchor distT="0" distB="0" distL="114300" distR="114300" simplePos="0" relativeHeight="251658752" behindDoc="0" locked="0" layoutInCell="1" allowOverlap="1" wp14:anchorId="0C2BFF39" wp14:editId="0EEAE216">
              <wp:simplePos x="0" y="0"/>
              <wp:positionH relativeFrom="column">
                <wp:posOffset>2981960</wp:posOffset>
              </wp:positionH>
              <wp:positionV relativeFrom="paragraph">
                <wp:posOffset>210820</wp:posOffset>
              </wp:positionV>
              <wp:extent cx="2598420" cy="426720"/>
              <wp:effectExtent l="0" t="0" r="0" b="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2672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214C655" w14:textId="77777777" w:rsidR="00D858EF" w:rsidRPr="00843A57" w:rsidRDefault="00D858EF" w:rsidP="008936B0">
                          <w:pPr>
                            <w:jc w:val="right"/>
                            <w:rPr>
                              <w:rFonts w:ascii="Calibri" w:hAnsi="Calibri"/>
                            </w:rPr>
                          </w:pPr>
                          <w:r w:rsidRPr="00843A57">
                            <w:rPr>
                              <w:rFonts w:ascii="Calibri" w:hAnsi="Calibri"/>
                            </w:rPr>
                            <w:t>FOR IMMEDIATE RELEASE</w:t>
                          </w:r>
                        </w:p>
                        <w:p w14:paraId="12097031" w14:textId="2B810C8E" w:rsidR="00D858EF" w:rsidRPr="00843A57" w:rsidRDefault="00E8511D" w:rsidP="008936B0">
                          <w:pPr>
                            <w:jc w:val="right"/>
                            <w:rPr>
                              <w:rFonts w:ascii="Calibri" w:hAnsi="Calibri"/>
                              <w:sz w:val="22"/>
                              <w:szCs w:val="22"/>
                            </w:rPr>
                          </w:pPr>
                          <w:r>
                            <w:rPr>
                              <w:rFonts w:ascii="Calibri" w:hAnsi="Calibri"/>
                              <w:sz w:val="22"/>
                              <w:szCs w:val="22"/>
                            </w:rPr>
                            <w:t>June 10</w:t>
                          </w:r>
                          <w:r w:rsidR="00D858EF">
                            <w:rPr>
                              <w:rFonts w:ascii="Calibri" w:hAnsi="Calibri"/>
                              <w:sz w:val="22"/>
                              <w:szCs w:val="22"/>
                            </w:rPr>
                            <w:t>, 2020</w:t>
                          </w:r>
                        </w:p>
                        <w:p w14:paraId="0F21BBF4" w14:textId="77777777" w:rsidR="00D858EF" w:rsidRPr="00843A57" w:rsidRDefault="00D858EF" w:rsidP="008936B0">
                          <w:pPr>
                            <w:jc w:val="right"/>
                            <w:rPr>
                              <w:rFonts w:ascii="Calibri" w:hAnsi="Calibr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2BFF39" id="Text Box 6" o:spid="_x0000_s1027" type="#_x0000_t202" style="position:absolute;margin-left:234.8pt;margin-top:16.6pt;width:204.6pt;height:33.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" filled="f" stroked="f">
              <v:textbox>
                <w:txbxContent>
                  <w:p w14:paraId="2214C655" w14:textId="77777777" w:rsidR="00D858EF" w:rsidRPr="00843A57" w:rsidRDefault="00D858EF" w:rsidP="008936B0">
                    <w:pPr>
                      <w:jc w:val="right"/>
                      <w:rPr>
                        <w:rFonts w:ascii="Calibri" w:hAnsi="Calibri"/>
                      </w:rPr>
                    </w:pPr>
                    <w:r w:rsidRPr="00843A57">
                      <w:rPr>
                        <w:rFonts w:ascii="Calibri" w:hAnsi="Calibri"/>
                      </w:rPr>
                      <w:t>FOR IMMEDIATE RELEASE</w:t>
                    </w:r>
                  </w:p>
                  <w:p w14:paraId="12097031" w14:textId="2B810C8E" w:rsidR="00D858EF" w:rsidRPr="00843A57" w:rsidRDefault="00E8511D" w:rsidP="008936B0">
                    <w:pPr>
                      <w:jc w:val="right"/>
                      <w:rPr>
                        <w:rFonts w:ascii="Calibri" w:hAnsi="Calibri"/>
                        <w:sz w:val="22"/>
                        <w:szCs w:val="22"/>
                      </w:rPr>
                    </w:pPr>
                    <w:r>
                      <w:rPr>
                        <w:rFonts w:ascii="Calibri" w:hAnsi="Calibri"/>
                        <w:sz w:val="22"/>
                        <w:szCs w:val="22"/>
                      </w:rPr>
                      <w:t>June 10</w:t>
                    </w:r>
                    <w:r w:rsidR="00D858EF">
                      <w:rPr>
                        <w:rFonts w:ascii="Calibri" w:hAnsi="Calibri"/>
                        <w:sz w:val="22"/>
                        <w:szCs w:val="22"/>
                      </w:rPr>
                      <w:t>, 2020</w:t>
                    </w:r>
                  </w:p>
                  <w:p w14:paraId="0F21BBF4" w14:textId="77777777" w:rsidR="00D858EF" w:rsidRPr="00843A57" w:rsidRDefault="00D858EF" w:rsidP="008936B0">
                    <w:pPr>
                      <w:jc w:val="right"/>
                      <w:rPr>
                        <w:rFonts w:ascii="Calibri" w:hAnsi="Calibri"/>
                      </w:rPr>
                    </w:pPr>
                  </w:p>
                </w:txbxContent>
              </v:textbox>
            </v:shape>
          </w:pict>
        </mc:Fallback>
      </mc:AlternateContent>
    </w:r>
    <w:r>
      <w:rPr>
        <w:noProof/>
        <w:lang w:val="en-US" w:eastAsia="en-US"/>
      </w:rPr>
      <mc:AlternateContent>
        <mc:Choice Requires="wps">
          <w:drawing>
            <wp:anchor distT="0" distB="0" distL="114300" distR="114300" simplePos="0" relativeHeight="251656704" behindDoc="0" locked="0" layoutInCell="1" allowOverlap="1" wp14:anchorId="63F01831" wp14:editId="0CDD0478">
              <wp:simplePos x="0" y="0"/>
              <wp:positionH relativeFrom="column">
                <wp:posOffset>-304800</wp:posOffset>
              </wp:positionH>
              <wp:positionV relativeFrom="paragraph">
                <wp:posOffset>119380</wp:posOffset>
              </wp:positionV>
              <wp:extent cx="5814695" cy="91440"/>
              <wp:effectExtent l="0" t="5080" r="1905" b="508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4695" cy="91440"/>
                      </a:xfrm>
                      <a:prstGeom prst="rect">
                        <a:avLst/>
                      </a:prstGeom>
                      <a:solidFill>
                        <a:srgbClr val="4F81BD"/>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C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933EDF" id="Rectangle 4" o:spid="_x0000_s1026" style="position:absolute;margin-left:-24pt;margin-top:9.4pt;width:457.85pt;height:7.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" fillcolor="#4f81bd" stroked="f"/>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D68EC8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FF23A51"/>
    <w:multiLevelType w:val="hybridMultilevel"/>
    <w:tmpl w:val="E4B8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0260DD"/>
    <w:multiLevelType w:val="hybridMultilevel"/>
    <w:tmpl w:val="83D4F9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UwNTI2MzYxMjdX0lEKTi0uzszPAykwrAUA7EV85CwAAAA="/>
  </w:docVars>
  <w:rsids>
    <w:rsidRoot w:val="00167EA7"/>
    <w:rsid w:val="000053C8"/>
    <w:rsid w:val="000055CE"/>
    <w:rsid w:val="00014CDB"/>
    <w:rsid w:val="000277F5"/>
    <w:rsid w:val="00030742"/>
    <w:rsid w:val="00034BBC"/>
    <w:rsid w:val="00037B83"/>
    <w:rsid w:val="00041BCE"/>
    <w:rsid w:val="000600C1"/>
    <w:rsid w:val="00061B16"/>
    <w:rsid w:val="00065CB6"/>
    <w:rsid w:val="00081375"/>
    <w:rsid w:val="00085353"/>
    <w:rsid w:val="00093EEC"/>
    <w:rsid w:val="000A0ED7"/>
    <w:rsid w:val="000A2437"/>
    <w:rsid w:val="000A2FAF"/>
    <w:rsid w:val="000A6955"/>
    <w:rsid w:val="000B6D3F"/>
    <w:rsid w:val="000C34BC"/>
    <w:rsid w:val="000C6E66"/>
    <w:rsid w:val="000D0233"/>
    <w:rsid w:val="000D1BFD"/>
    <w:rsid w:val="000D6A08"/>
    <w:rsid w:val="000E77CE"/>
    <w:rsid w:val="000F009F"/>
    <w:rsid w:val="000F1A73"/>
    <w:rsid w:val="000F76ED"/>
    <w:rsid w:val="00100A49"/>
    <w:rsid w:val="00101829"/>
    <w:rsid w:val="0010183D"/>
    <w:rsid w:val="00135374"/>
    <w:rsid w:val="001510A1"/>
    <w:rsid w:val="001626E5"/>
    <w:rsid w:val="001651FD"/>
    <w:rsid w:val="00167EA7"/>
    <w:rsid w:val="00170A65"/>
    <w:rsid w:val="001779DF"/>
    <w:rsid w:val="00183641"/>
    <w:rsid w:val="00191FF3"/>
    <w:rsid w:val="001A0C7F"/>
    <w:rsid w:val="001A1F41"/>
    <w:rsid w:val="001B3D12"/>
    <w:rsid w:val="001B580C"/>
    <w:rsid w:val="001B5B59"/>
    <w:rsid w:val="001B769A"/>
    <w:rsid w:val="001B7940"/>
    <w:rsid w:val="001C49A9"/>
    <w:rsid w:val="001C6C54"/>
    <w:rsid w:val="001D1465"/>
    <w:rsid w:val="001D16A3"/>
    <w:rsid w:val="001D7216"/>
    <w:rsid w:val="001D7607"/>
    <w:rsid w:val="001D7C73"/>
    <w:rsid w:val="001E2DF3"/>
    <w:rsid w:val="001E30D9"/>
    <w:rsid w:val="001F2751"/>
    <w:rsid w:val="001F2A55"/>
    <w:rsid w:val="001F776A"/>
    <w:rsid w:val="00200809"/>
    <w:rsid w:val="00206A82"/>
    <w:rsid w:val="00225A30"/>
    <w:rsid w:val="00231353"/>
    <w:rsid w:val="0023488A"/>
    <w:rsid w:val="0025087A"/>
    <w:rsid w:val="0025088C"/>
    <w:rsid w:val="00253AFC"/>
    <w:rsid w:val="00272591"/>
    <w:rsid w:val="00280BB7"/>
    <w:rsid w:val="002822AF"/>
    <w:rsid w:val="002930F9"/>
    <w:rsid w:val="00295484"/>
    <w:rsid w:val="002A6EFA"/>
    <w:rsid w:val="002B6434"/>
    <w:rsid w:val="002B6AC2"/>
    <w:rsid w:val="002C5460"/>
    <w:rsid w:val="002D1B27"/>
    <w:rsid w:val="002D2299"/>
    <w:rsid w:val="002D7944"/>
    <w:rsid w:val="002E364A"/>
    <w:rsid w:val="002E5844"/>
    <w:rsid w:val="002E5AE2"/>
    <w:rsid w:val="002F3E60"/>
    <w:rsid w:val="00300EF6"/>
    <w:rsid w:val="00303106"/>
    <w:rsid w:val="003035D6"/>
    <w:rsid w:val="00307F8E"/>
    <w:rsid w:val="003304F0"/>
    <w:rsid w:val="00352E9A"/>
    <w:rsid w:val="0035528D"/>
    <w:rsid w:val="00357CF1"/>
    <w:rsid w:val="00374206"/>
    <w:rsid w:val="00390731"/>
    <w:rsid w:val="003937B0"/>
    <w:rsid w:val="003A0BEA"/>
    <w:rsid w:val="003A3807"/>
    <w:rsid w:val="003A3ECD"/>
    <w:rsid w:val="003B09EE"/>
    <w:rsid w:val="003B1756"/>
    <w:rsid w:val="003D738D"/>
    <w:rsid w:val="003E120E"/>
    <w:rsid w:val="003E4215"/>
    <w:rsid w:val="003F3928"/>
    <w:rsid w:val="00401B51"/>
    <w:rsid w:val="00404BFD"/>
    <w:rsid w:val="004112AA"/>
    <w:rsid w:val="00412C80"/>
    <w:rsid w:val="00413109"/>
    <w:rsid w:val="00413253"/>
    <w:rsid w:val="0042204E"/>
    <w:rsid w:val="00426397"/>
    <w:rsid w:val="004269AB"/>
    <w:rsid w:val="00431E5B"/>
    <w:rsid w:val="004337E6"/>
    <w:rsid w:val="00447C0D"/>
    <w:rsid w:val="004506E9"/>
    <w:rsid w:val="00462713"/>
    <w:rsid w:val="00462D3D"/>
    <w:rsid w:val="0046316C"/>
    <w:rsid w:val="00465B6C"/>
    <w:rsid w:val="004A71B0"/>
    <w:rsid w:val="004B28C5"/>
    <w:rsid w:val="004C0C42"/>
    <w:rsid w:val="004C5C03"/>
    <w:rsid w:val="004C7C28"/>
    <w:rsid w:val="004D0F54"/>
    <w:rsid w:val="004D236B"/>
    <w:rsid w:val="004D3B6B"/>
    <w:rsid w:val="004D40FE"/>
    <w:rsid w:val="004E062B"/>
    <w:rsid w:val="004E5A94"/>
    <w:rsid w:val="004E7913"/>
    <w:rsid w:val="00502E18"/>
    <w:rsid w:val="00502F7A"/>
    <w:rsid w:val="0050533F"/>
    <w:rsid w:val="00513B7B"/>
    <w:rsid w:val="00524B1C"/>
    <w:rsid w:val="00526D74"/>
    <w:rsid w:val="005303CA"/>
    <w:rsid w:val="00544A5B"/>
    <w:rsid w:val="005501BF"/>
    <w:rsid w:val="00552512"/>
    <w:rsid w:val="00553D51"/>
    <w:rsid w:val="00554A96"/>
    <w:rsid w:val="0055790F"/>
    <w:rsid w:val="0056598B"/>
    <w:rsid w:val="00567988"/>
    <w:rsid w:val="00583E76"/>
    <w:rsid w:val="00584BE5"/>
    <w:rsid w:val="00591125"/>
    <w:rsid w:val="00593E38"/>
    <w:rsid w:val="00596326"/>
    <w:rsid w:val="005A7D70"/>
    <w:rsid w:val="005B3B9A"/>
    <w:rsid w:val="005B5B0D"/>
    <w:rsid w:val="005D1647"/>
    <w:rsid w:val="005D1A90"/>
    <w:rsid w:val="005D7531"/>
    <w:rsid w:val="005E2D8C"/>
    <w:rsid w:val="005F7419"/>
    <w:rsid w:val="00604341"/>
    <w:rsid w:val="00610A50"/>
    <w:rsid w:val="006124AE"/>
    <w:rsid w:val="00615C98"/>
    <w:rsid w:val="006228C0"/>
    <w:rsid w:val="00623CB4"/>
    <w:rsid w:val="006319EB"/>
    <w:rsid w:val="00641D15"/>
    <w:rsid w:val="00647B8E"/>
    <w:rsid w:val="00650795"/>
    <w:rsid w:val="006556B5"/>
    <w:rsid w:val="006600AF"/>
    <w:rsid w:val="00677016"/>
    <w:rsid w:val="00677974"/>
    <w:rsid w:val="0068031D"/>
    <w:rsid w:val="00680D08"/>
    <w:rsid w:val="00687DFC"/>
    <w:rsid w:val="006B70EF"/>
    <w:rsid w:val="006B75B7"/>
    <w:rsid w:val="006D05A5"/>
    <w:rsid w:val="006D1756"/>
    <w:rsid w:val="006D1A19"/>
    <w:rsid w:val="006E0D66"/>
    <w:rsid w:val="007028AD"/>
    <w:rsid w:val="007061D0"/>
    <w:rsid w:val="00717832"/>
    <w:rsid w:val="00724B9D"/>
    <w:rsid w:val="0072707E"/>
    <w:rsid w:val="00727592"/>
    <w:rsid w:val="00735A8C"/>
    <w:rsid w:val="00735BAB"/>
    <w:rsid w:val="00737526"/>
    <w:rsid w:val="00744A98"/>
    <w:rsid w:val="00755D78"/>
    <w:rsid w:val="007579BE"/>
    <w:rsid w:val="007730FB"/>
    <w:rsid w:val="00780311"/>
    <w:rsid w:val="0078352A"/>
    <w:rsid w:val="00787D55"/>
    <w:rsid w:val="00792B9C"/>
    <w:rsid w:val="00795468"/>
    <w:rsid w:val="007973E8"/>
    <w:rsid w:val="007979FB"/>
    <w:rsid w:val="007A108A"/>
    <w:rsid w:val="007A6A91"/>
    <w:rsid w:val="007A762A"/>
    <w:rsid w:val="007B6C6B"/>
    <w:rsid w:val="007D41E5"/>
    <w:rsid w:val="007E11BD"/>
    <w:rsid w:val="007E676E"/>
    <w:rsid w:val="00803E04"/>
    <w:rsid w:val="00805357"/>
    <w:rsid w:val="00810016"/>
    <w:rsid w:val="00810988"/>
    <w:rsid w:val="0081559B"/>
    <w:rsid w:val="008176AF"/>
    <w:rsid w:val="008215DE"/>
    <w:rsid w:val="00821D8C"/>
    <w:rsid w:val="00826535"/>
    <w:rsid w:val="00843A57"/>
    <w:rsid w:val="0085271C"/>
    <w:rsid w:val="0085605E"/>
    <w:rsid w:val="00856492"/>
    <w:rsid w:val="008638FC"/>
    <w:rsid w:val="00864AA0"/>
    <w:rsid w:val="00870E63"/>
    <w:rsid w:val="0087171E"/>
    <w:rsid w:val="00871A04"/>
    <w:rsid w:val="00877638"/>
    <w:rsid w:val="00877709"/>
    <w:rsid w:val="0088212D"/>
    <w:rsid w:val="00883850"/>
    <w:rsid w:val="00885D87"/>
    <w:rsid w:val="008936B0"/>
    <w:rsid w:val="008939F7"/>
    <w:rsid w:val="008972B6"/>
    <w:rsid w:val="008A3D41"/>
    <w:rsid w:val="008B2876"/>
    <w:rsid w:val="008C47EA"/>
    <w:rsid w:val="008D402C"/>
    <w:rsid w:val="008D4100"/>
    <w:rsid w:val="008E4D00"/>
    <w:rsid w:val="008E4DEC"/>
    <w:rsid w:val="008F61D9"/>
    <w:rsid w:val="008F6B0E"/>
    <w:rsid w:val="00906E3D"/>
    <w:rsid w:val="00914FAA"/>
    <w:rsid w:val="00916815"/>
    <w:rsid w:val="00916B4C"/>
    <w:rsid w:val="0092308A"/>
    <w:rsid w:val="00924F75"/>
    <w:rsid w:val="009403CE"/>
    <w:rsid w:val="0096048F"/>
    <w:rsid w:val="0096796C"/>
    <w:rsid w:val="009759DB"/>
    <w:rsid w:val="009779EE"/>
    <w:rsid w:val="009840F4"/>
    <w:rsid w:val="009867B5"/>
    <w:rsid w:val="009A5693"/>
    <w:rsid w:val="009C78C3"/>
    <w:rsid w:val="009D059E"/>
    <w:rsid w:val="009E1775"/>
    <w:rsid w:val="009E405B"/>
    <w:rsid w:val="009F1F50"/>
    <w:rsid w:val="00A00634"/>
    <w:rsid w:val="00A011B1"/>
    <w:rsid w:val="00A018EB"/>
    <w:rsid w:val="00A131CE"/>
    <w:rsid w:val="00A1321D"/>
    <w:rsid w:val="00A14CCB"/>
    <w:rsid w:val="00A22B70"/>
    <w:rsid w:val="00A233A0"/>
    <w:rsid w:val="00A34AAA"/>
    <w:rsid w:val="00A355D0"/>
    <w:rsid w:val="00A37831"/>
    <w:rsid w:val="00A566C7"/>
    <w:rsid w:val="00A57BD6"/>
    <w:rsid w:val="00A62571"/>
    <w:rsid w:val="00A675C7"/>
    <w:rsid w:val="00A71BEB"/>
    <w:rsid w:val="00A85924"/>
    <w:rsid w:val="00A93DFE"/>
    <w:rsid w:val="00A95A2A"/>
    <w:rsid w:val="00AA57AE"/>
    <w:rsid w:val="00AB19EC"/>
    <w:rsid w:val="00AB1A14"/>
    <w:rsid w:val="00AC72A4"/>
    <w:rsid w:val="00AD00B0"/>
    <w:rsid w:val="00AD02C8"/>
    <w:rsid w:val="00AE19A6"/>
    <w:rsid w:val="00AE2815"/>
    <w:rsid w:val="00AE740D"/>
    <w:rsid w:val="00B0545E"/>
    <w:rsid w:val="00B05BF5"/>
    <w:rsid w:val="00B136E0"/>
    <w:rsid w:val="00B15D3E"/>
    <w:rsid w:val="00B162DB"/>
    <w:rsid w:val="00B16AC2"/>
    <w:rsid w:val="00B17A28"/>
    <w:rsid w:val="00B40FA0"/>
    <w:rsid w:val="00B42975"/>
    <w:rsid w:val="00B502F3"/>
    <w:rsid w:val="00B513C4"/>
    <w:rsid w:val="00B54C81"/>
    <w:rsid w:val="00B67022"/>
    <w:rsid w:val="00B674AE"/>
    <w:rsid w:val="00B84DD2"/>
    <w:rsid w:val="00B850A6"/>
    <w:rsid w:val="00B86654"/>
    <w:rsid w:val="00B93CF0"/>
    <w:rsid w:val="00BC32C1"/>
    <w:rsid w:val="00BC45EC"/>
    <w:rsid w:val="00BE4EE9"/>
    <w:rsid w:val="00C0215E"/>
    <w:rsid w:val="00C154C5"/>
    <w:rsid w:val="00C21ECA"/>
    <w:rsid w:val="00C26988"/>
    <w:rsid w:val="00C26AC2"/>
    <w:rsid w:val="00C301B4"/>
    <w:rsid w:val="00C32417"/>
    <w:rsid w:val="00C34872"/>
    <w:rsid w:val="00C42B23"/>
    <w:rsid w:val="00C46759"/>
    <w:rsid w:val="00C57A68"/>
    <w:rsid w:val="00C81EFC"/>
    <w:rsid w:val="00C84BC1"/>
    <w:rsid w:val="00C91D93"/>
    <w:rsid w:val="00C950EF"/>
    <w:rsid w:val="00C976D0"/>
    <w:rsid w:val="00CA2C2E"/>
    <w:rsid w:val="00CB1FD9"/>
    <w:rsid w:val="00CC145C"/>
    <w:rsid w:val="00CF3130"/>
    <w:rsid w:val="00CF5B50"/>
    <w:rsid w:val="00D02F64"/>
    <w:rsid w:val="00D0383D"/>
    <w:rsid w:val="00D065C5"/>
    <w:rsid w:val="00D10788"/>
    <w:rsid w:val="00D10B9A"/>
    <w:rsid w:val="00D232E7"/>
    <w:rsid w:val="00D31AC3"/>
    <w:rsid w:val="00D43DDB"/>
    <w:rsid w:val="00D45013"/>
    <w:rsid w:val="00D5611D"/>
    <w:rsid w:val="00D57817"/>
    <w:rsid w:val="00D704A8"/>
    <w:rsid w:val="00D72D6D"/>
    <w:rsid w:val="00D73FC4"/>
    <w:rsid w:val="00D74713"/>
    <w:rsid w:val="00D77A81"/>
    <w:rsid w:val="00D824C6"/>
    <w:rsid w:val="00D851F2"/>
    <w:rsid w:val="00D858EF"/>
    <w:rsid w:val="00D85B7F"/>
    <w:rsid w:val="00D9762B"/>
    <w:rsid w:val="00DA1FB7"/>
    <w:rsid w:val="00DB02FD"/>
    <w:rsid w:val="00DC12E6"/>
    <w:rsid w:val="00DD26CA"/>
    <w:rsid w:val="00DD378E"/>
    <w:rsid w:val="00DD6229"/>
    <w:rsid w:val="00DD664B"/>
    <w:rsid w:val="00DE342E"/>
    <w:rsid w:val="00DE3DAD"/>
    <w:rsid w:val="00DE661F"/>
    <w:rsid w:val="00DE787A"/>
    <w:rsid w:val="00DF05A4"/>
    <w:rsid w:val="00E00B11"/>
    <w:rsid w:val="00E05EF9"/>
    <w:rsid w:val="00E10300"/>
    <w:rsid w:val="00E22E22"/>
    <w:rsid w:val="00E27762"/>
    <w:rsid w:val="00E32ED3"/>
    <w:rsid w:val="00E344E8"/>
    <w:rsid w:val="00E35A09"/>
    <w:rsid w:val="00E35E06"/>
    <w:rsid w:val="00E501A6"/>
    <w:rsid w:val="00E54306"/>
    <w:rsid w:val="00E546A6"/>
    <w:rsid w:val="00E719F3"/>
    <w:rsid w:val="00E82C72"/>
    <w:rsid w:val="00E83578"/>
    <w:rsid w:val="00E8511D"/>
    <w:rsid w:val="00E85150"/>
    <w:rsid w:val="00EA04CC"/>
    <w:rsid w:val="00EB040D"/>
    <w:rsid w:val="00EC4F4A"/>
    <w:rsid w:val="00EC67CC"/>
    <w:rsid w:val="00ED3BE0"/>
    <w:rsid w:val="00EE4283"/>
    <w:rsid w:val="00EE46D3"/>
    <w:rsid w:val="00EE4AE2"/>
    <w:rsid w:val="00EE7478"/>
    <w:rsid w:val="00F1064D"/>
    <w:rsid w:val="00F1233A"/>
    <w:rsid w:val="00F40B18"/>
    <w:rsid w:val="00F4746C"/>
    <w:rsid w:val="00F53BC7"/>
    <w:rsid w:val="00F54B6C"/>
    <w:rsid w:val="00F63052"/>
    <w:rsid w:val="00F65407"/>
    <w:rsid w:val="00F658F0"/>
    <w:rsid w:val="00F80B0F"/>
    <w:rsid w:val="00F823E3"/>
    <w:rsid w:val="00F86553"/>
    <w:rsid w:val="00F904F2"/>
    <w:rsid w:val="00F90930"/>
    <w:rsid w:val="00F91EC1"/>
    <w:rsid w:val="00F92CA2"/>
    <w:rsid w:val="00F93412"/>
    <w:rsid w:val="00FA2F16"/>
    <w:rsid w:val="00FA7B8F"/>
    <w:rsid w:val="00FB154C"/>
    <w:rsid w:val="00FB59E3"/>
    <w:rsid w:val="00FD104E"/>
    <w:rsid w:val="00FD1738"/>
    <w:rsid w:val="00FD1809"/>
    <w:rsid w:val="00FD2EC9"/>
    <w:rsid w:val="00FD2EDF"/>
    <w:rsid w:val="00FD6A78"/>
    <w:rsid w:val="00FE0BEB"/>
    <w:rsid w:val="00FE16E2"/>
    <w:rsid w:val="00FE1ACC"/>
    <w:rsid w:val="00FE1F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41E5C3A5"/>
  <w15:docId w15:val="{5AF20FEB-11B0-4459-A9BD-D55C1C9FE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EA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7EA7"/>
    <w:rPr>
      <w:color w:val="0000FF"/>
      <w:u w:val="single"/>
    </w:rPr>
  </w:style>
  <w:style w:type="table" w:styleId="TableGrid">
    <w:name w:val="Table Grid"/>
    <w:basedOn w:val="TableNormal"/>
    <w:rsid w:val="0050465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183641"/>
    <w:rPr>
      <w:sz w:val="16"/>
      <w:szCs w:val="16"/>
    </w:rPr>
  </w:style>
  <w:style w:type="paragraph" w:styleId="CommentText">
    <w:name w:val="annotation text"/>
    <w:basedOn w:val="Normal"/>
    <w:link w:val="CommentTextChar"/>
    <w:rsid w:val="00183641"/>
    <w:rPr>
      <w:sz w:val="20"/>
      <w:szCs w:val="20"/>
    </w:rPr>
  </w:style>
  <w:style w:type="character" w:customStyle="1" w:styleId="CommentTextChar">
    <w:name w:val="Comment Text Char"/>
    <w:basedOn w:val="DefaultParagraphFont"/>
    <w:link w:val="CommentText"/>
    <w:rsid w:val="00183641"/>
  </w:style>
  <w:style w:type="paragraph" w:styleId="CommentSubject">
    <w:name w:val="annotation subject"/>
    <w:basedOn w:val="CommentText"/>
    <w:next w:val="CommentText"/>
    <w:link w:val="CommentSubjectChar"/>
    <w:rsid w:val="00183641"/>
    <w:rPr>
      <w:b/>
      <w:bCs/>
      <w:lang w:val="x-none" w:eastAsia="x-none"/>
    </w:rPr>
  </w:style>
  <w:style w:type="character" w:customStyle="1" w:styleId="CommentSubjectChar">
    <w:name w:val="Comment Subject Char"/>
    <w:link w:val="CommentSubject"/>
    <w:rsid w:val="00183641"/>
    <w:rPr>
      <w:b/>
      <w:bCs/>
    </w:rPr>
  </w:style>
  <w:style w:type="paragraph" w:styleId="BalloonText">
    <w:name w:val="Balloon Text"/>
    <w:basedOn w:val="Normal"/>
    <w:link w:val="BalloonTextChar"/>
    <w:rsid w:val="00183641"/>
    <w:rPr>
      <w:rFonts w:ascii="Tahoma" w:hAnsi="Tahoma"/>
      <w:sz w:val="16"/>
      <w:szCs w:val="16"/>
      <w:lang w:val="x-none" w:eastAsia="x-none"/>
    </w:rPr>
  </w:style>
  <w:style w:type="character" w:customStyle="1" w:styleId="BalloonTextChar">
    <w:name w:val="Balloon Text Char"/>
    <w:link w:val="BalloonText"/>
    <w:rsid w:val="00183641"/>
    <w:rPr>
      <w:rFonts w:ascii="Tahoma" w:hAnsi="Tahoma" w:cs="Tahoma"/>
      <w:sz w:val="16"/>
      <w:szCs w:val="16"/>
    </w:rPr>
  </w:style>
  <w:style w:type="character" w:styleId="Strong">
    <w:name w:val="Strong"/>
    <w:uiPriority w:val="22"/>
    <w:qFormat/>
    <w:rsid w:val="007E11BD"/>
    <w:rPr>
      <w:b/>
      <w:bCs/>
      <w:i w:val="0"/>
      <w:iCs w:val="0"/>
    </w:rPr>
  </w:style>
  <w:style w:type="paragraph" w:styleId="Header">
    <w:name w:val="header"/>
    <w:basedOn w:val="Normal"/>
    <w:link w:val="HeaderChar"/>
    <w:rsid w:val="007973E8"/>
    <w:pPr>
      <w:tabs>
        <w:tab w:val="center" w:pos="4680"/>
        <w:tab w:val="right" w:pos="9360"/>
      </w:tabs>
    </w:pPr>
    <w:rPr>
      <w:lang w:val="x-none" w:eastAsia="x-none"/>
    </w:rPr>
  </w:style>
  <w:style w:type="character" w:customStyle="1" w:styleId="HeaderChar">
    <w:name w:val="Header Char"/>
    <w:link w:val="Header"/>
    <w:rsid w:val="007973E8"/>
    <w:rPr>
      <w:sz w:val="24"/>
      <w:szCs w:val="24"/>
    </w:rPr>
  </w:style>
  <w:style w:type="paragraph" w:styleId="Footer">
    <w:name w:val="footer"/>
    <w:basedOn w:val="Normal"/>
    <w:link w:val="FooterChar"/>
    <w:rsid w:val="007973E8"/>
    <w:pPr>
      <w:tabs>
        <w:tab w:val="center" w:pos="4680"/>
        <w:tab w:val="right" w:pos="9360"/>
      </w:tabs>
    </w:pPr>
    <w:rPr>
      <w:lang w:val="x-none" w:eastAsia="x-none"/>
    </w:rPr>
  </w:style>
  <w:style w:type="character" w:customStyle="1" w:styleId="FooterChar">
    <w:name w:val="Footer Char"/>
    <w:link w:val="Footer"/>
    <w:rsid w:val="007973E8"/>
    <w:rPr>
      <w:sz w:val="24"/>
      <w:szCs w:val="24"/>
    </w:rPr>
  </w:style>
  <w:style w:type="paragraph" w:styleId="NormalWeb">
    <w:name w:val="Normal (Web)"/>
    <w:basedOn w:val="Normal"/>
    <w:uiPriority w:val="99"/>
    <w:rsid w:val="009867B5"/>
    <w:pPr>
      <w:spacing w:before="100" w:beforeAutospacing="1" w:after="100" w:afterAutospacing="1"/>
    </w:pPr>
  </w:style>
  <w:style w:type="character" w:customStyle="1" w:styleId="aqj">
    <w:name w:val="aqj"/>
    <w:rsid w:val="008936B0"/>
  </w:style>
  <w:style w:type="character" w:customStyle="1" w:styleId="textexposedshow">
    <w:name w:val="text_exposed_show"/>
    <w:rsid w:val="000A6955"/>
  </w:style>
  <w:style w:type="paragraph" w:customStyle="1" w:styleId="Body">
    <w:name w:val="Body"/>
    <w:uiPriority w:val="99"/>
    <w:semiHidden/>
    <w:rsid w:val="00C0215E"/>
    <w:rPr>
      <w:rFonts w:ascii="Helvetica" w:eastAsia="Arial Unicode MS" w:hAnsi="Helvetica" w:cs="Arial Unicode MS"/>
      <w:color w:val="000000"/>
      <w:sz w:val="22"/>
      <w:szCs w:val="22"/>
    </w:rPr>
  </w:style>
  <w:style w:type="character" w:styleId="FollowedHyperlink">
    <w:name w:val="FollowedHyperlink"/>
    <w:basedOn w:val="DefaultParagraphFont"/>
    <w:rsid w:val="00EE4283"/>
    <w:rPr>
      <w:color w:val="800080" w:themeColor="followedHyperlink"/>
      <w:u w:val="single"/>
    </w:rPr>
  </w:style>
  <w:style w:type="paragraph" w:customStyle="1" w:styleId="font9">
    <w:name w:val="font_9"/>
    <w:basedOn w:val="Normal"/>
    <w:rsid w:val="005501B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354976">
      <w:bodyDiv w:val="1"/>
      <w:marLeft w:val="0"/>
      <w:marRight w:val="0"/>
      <w:marTop w:val="0"/>
      <w:marBottom w:val="0"/>
      <w:divBdr>
        <w:top w:val="none" w:sz="0" w:space="0" w:color="auto"/>
        <w:left w:val="none" w:sz="0" w:space="0" w:color="auto"/>
        <w:bottom w:val="none" w:sz="0" w:space="0" w:color="auto"/>
        <w:right w:val="none" w:sz="0" w:space="0" w:color="auto"/>
      </w:divBdr>
      <w:divsChild>
        <w:div w:id="1184054790">
          <w:marLeft w:val="6600"/>
          <w:marRight w:val="0"/>
          <w:marTop w:val="0"/>
          <w:marBottom w:val="0"/>
          <w:divBdr>
            <w:top w:val="none" w:sz="0" w:space="0" w:color="auto"/>
            <w:left w:val="none" w:sz="0" w:space="0" w:color="auto"/>
            <w:bottom w:val="none" w:sz="0" w:space="0" w:color="auto"/>
            <w:right w:val="none" w:sz="0" w:space="0" w:color="auto"/>
          </w:divBdr>
          <w:divsChild>
            <w:div w:id="954484683">
              <w:marLeft w:val="0"/>
              <w:marRight w:val="0"/>
              <w:marTop w:val="200"/>
              <w:marBottom w:val="0"/>
              <w:divBdr>
                <w:top w:val="none" w:sz="0" w:space="0" w:color="auto"/>
                <w:left w:val="none" w:sz="0" w:space="0" w:color="auto"/>
                <w:bottom w:val="none" w:sz="0" w:space="0" w:color="auto"/>
                <w:right w:val="none" w:sz="0" w:space="0" w:color="auto"/>
              </w:divBdr>
            </w:div>
          </w:divsChild>
        </w:div>
      </w:divsChild>
    </w:div>
    <w:div w:id="409542773">
      <w:bodyDiv w:val="1"/>
      <w:marLeft w:val="0"/>
      <w:marRight w:val="0"/>
      <w:marTop w:val="0"/>
      <w:marBottom w:val="0"/>
      <w:divBdr>
        <w:top w:val="none" w:sz="0" w:space="0" w:color="auto"/>
        <w:left w:val="none" w:sz="0" w:space="0" w:color="auto"/>
        <w:bottom w:val="none" w:sz="0" w:space="0" w:color="auto"/>
        <w:right w:val="none" w:sz="0" w:space="0" w:color="auto"/>
      </w:divBdr>
    </w:div>
    <w:div w:id="657423989">
      <w:bodyDiv w:val="1"/>
      <w:marLeft w:val="0"/>
      <w:marRight w:val="0"/>
      <w:marTop w:val="0"/>
      <w:marBottom w:val="0"/>
      <w:divBdr>
        <w:top w:val="none" w:sz="0" w:space="0" w:color="auto"/>
        <w:left w:val="none" w:sz="0" w:space="0" w:color="auto"/>
        <w:bottom w:val="none" w:sz="0" w:space="0" w:color="auto"/>
        <w:right w:val="none" w:sz="0" w:space="0" w:color="auto"/>
      </w:divBdr>
    </w:div>
    <w:div w:id="834345923">
      <w:bodyDiv w:val="1"/>
      <w:marLeft w:val="0"/>
      <w:marRight w:val="0"/>
      <w:marTop w:val="0"/>
      <w:marBottom w:val="0"/>
      <w:divBdr>
        <w:top w:val="none" w:sz="0" w:space="0" w:color="auto"/>
        <w:left w:val="none" w:sz="0" w:space="0" w:color="auto"/>
        <w:bottom w:val="none" w:sz="0" w:space="0" w:color="auto"/>
        <w:right w:val="none" w:sz="0" w:space="0" w:color="auto"/>
      </w:divBdr>
    </w:div>
    <w:div w:id="918294591">
      <w:bodyDiv w:val="1"/>
      <w:marLeft w:val="0"/>
      <w:marRight w:val="0"/>
      <w:marTop w:val="0"/>
      <w:marBottom w:val="0"/>
      <w:divBdr>
        <w:top w:val="none" w:sz="0" w:space="0" w:color="auto"/>
        <w:left w:val="none" w:sz="0" w:space="0" w:color="auto"/>
        <w:bottom w:val="none" w:sz="0" w:space="0" w:color="auto"/>
        <w:right w:val="none" w:sz="0" w:space="0" w:color="auto"/>
      </w:divBdr>
      <w:divsChild>
        <w:div w:id="20059265">
          <w:marLeft w:val="0"/>
          <w:marRight w:val="0"/>
          <w:marTop w:val="0"/>
          <w:marBottom w:val="0"/>
          <w:divBdr>
            <w:top w:val="none" w:sz="0" w:space="0" w:color="auto"/>
            <w:left w:val="none" w:sz="0" w:space="0" w:color="auto"/>
            <w:bottom w:val="none" w:sz="0" w:space="0" w:color="auto"/>
            <w:right w:val="none" w:sz="0" w:space="0" w:color="auto"/>
          </w:divBdr>
          <w:divsChild>
            <w:div w:id="288361183">
              <w:marLeft w:val="0"/>
              <w:marRight w:val="0"/>
              <w:marTop w:val="0"/>
              <w:marBottom w:val="0"/>
              <w:divBdr>
                <w:top w:val="none" w:sz="0" w:space="0" w:color="auto"/>
                <w:left w:val="none" w:sz="0" w:space="0" w:color="auto"/>
                <w:bottom w:val="none" w:sz="0" w:space="0" w:color="auto"/>
                <w:right w:val="none" w:sz="0" w:space="0" w:color="auto"/>
              </w:divBdr>
            </w:div>
            <w:div w:id="389766758">
              <w:marLeft w:val="0"/>
              <w:marRight w:val="0"/>
              <w:marTop w:val="0"/>
              <w:marBottom w:val="0"/>
              <w:divBdr>
                <w:top w:val="none" w:sz="0" w:space="0" w:color="auto"/>
                <w:left w:val="none" w:sz="0" w:space="0" w:color="auto"/>
                <w:bottom w:val="none" w:sz="0" w:space="0" w:color="auto"/>
                <w:right w:val="none" w:sz="0" w:space="0" w:color="auto"/>
              </w:divBdr>
            </w:div>
            <w:div w:id="517502798">
              <w:marLeft w:val="0"/>
              <w:marRight w:val="0"/>
              <w:marTop w:val="0"/>
              <w:marBottom w:val="0"/>
              <w:divBdr>
                <w:top w:val="none" w:sz="0" w:space="0" w:color="auto"/>
                <w:left w:val="none" w:sz="0" w:space="0" w:color="auto"/>
                <w:bottom w:val="none" w:sz="0" w:space="0" w:color="auto"/>
                <w:right w:val="none" w:sz="0" w:space="0" w:color="auto"/>
              </w:divBdr>
            </w:div>
            <w:div w:id="337927524">
              <w:marLeft w:val="0"/>
              <w:marRight w:val="0"/>
              <w:marTop w:val="0"/>
              <w:marBottom w:val="0"/>
              <w:divBdr>
                <w:top w:val="none" w:sz="0" w:space="0" w:color="auto"/>
                <w:left w:val="none" w:sz="0" w:space="0" w:color="auto"/>
                <w:bottom w:val="none" w:sz="0" w:space="0" w:color="auto"/>
                <w:right w:val="none" w:sz="0" w:space="0" w:color="auto"/>
              </w:divBdr>
            </w:div>
            <w:div w:id="1695305157">
              <w:marLeft w:val="0"/>
              <w:marRight w:val="0"/>
              <w:marTop w:val="0"/>
              <w:marBottom w:val="0"/>
              <w:divBdr>
                <w:top w:val="none" w:sz="0" w:space="0" w:color="auto"/>
                <w:left w:val="none" w:sz="0" w:space="0" w:color="auto"/>
                <w:bottom w:val="none" w:sz="0" w:space="0" w:color="auto"/>
                <w:right w:val="none" w:sz="0" w:space="0" w:color="auto"/>
              </w:divBdr>
            </w:div>
            <w:div w:id="605310171">
              <w:marLeft w:val="0"/>
              <w:marRight w:val="0"/>
              <w:marTop w:val="0"/>
              <w:marBottom w:val="0"/>
              <w:divBdr>
                <w:top w:val="none" w:sz="0" w:space="0" w:color="auto"/>
                <w:left w:val="none" w:sz="0" w:space="0" w:color="auto"/>
                <w:bottom w:val="none" w:sz="0" w:space="0" w:color="auto"/>
                <w:right w:val="none" w:sz="0" w:space="0" w:color="auto"/>
              </w:divBdr>
            </w:div>
            <w:div w:id="40083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274212">
      <w:bodyDiv w:val="1"/>
      <w:marLeft w:val="0"/>
      <w:marRight w:val="0"/>
      <w:marTop w:val="0"/>
      <w:marBottom w:val="0"/>
      <w:divBdr>
        <w:top w:val="none" w:sz="0" w:space="0" w:color="auto"/>
        <w:left w:val="none" w:sz="0" w:space="0" w:color="auto"/>
        <w:bottom w:val="none" w:sz="0" w:space="0" w:color="auto"/>
        <w:right w:val="none" w:sz="0" w:space="0" w:color="auto"/>
      </w:divBdr>
      <w:divsChild>
        <w:div w:id="1021510264">
          <w:marLeft w:val="0"/>
          <w:marRight w:val="0"/>
          <w:marTop w:val="0"/>
          <w:marBottom w:val="0"/>
          <w:divBdr>
            <w:top w:val="none" w:sz="0" w:space="0" w:color="auto"/>
            <w:left w:val="none" w:sz="0" w:space="0" w:color="auto"/>
            <w:bottom w:val="none" w:sz="0" w:space="0" w:color="auto"/>
            <w:right w:val="none" w:sz="0" w:space="0" w:color="auto"/>
          </w:divBdr>
          <w:divsChild>
            <w:div w:id="1072198553">
              <w:marLeft w:val="0"/>
              <w:marRight w:val="0"/>
              <w:marTop w:val="0"/>
              <w:marBottom w:val="0"/>
              <w:divBdr>
                <w:top w:val="none" w:sz="0" w:space="0" w:color="auto"/>
                <w:left w:val="none" w:sz="0" w:space="0" w:color="auto"/>
                <w:bottom w:val="none" w:sz="0" w:space="0" w:color="auto"/>
                <w:right w:val="none" w:sz="0" w:space="0" w:color="auto"/>
              </w:divBdr>
            </w:div>
            <w:div w:id="1140223432">
              <w:marLeft w:val="0"/>
              <w:marRight w:val="0"/>
              <w:marTop w:val="30"/>
              <w:marBottom w:val="0"/>
              <w:divBdr>
                <w:top w:val="none" w:sz="0" w:space="0" w:color="auto"/>
                <w:left w:val="none" w:sz="0" w:space="0" w:color="auto"/>
                <w:bottom w:val="none" w:sz="0" w:space="0" w:color="auto"/>
                <w:right w:val="none" w:sz="0" w:space="0" w:color="auto"/>
              </w:divBdr>
              <w:divsChild>
                <w:div w:id="423914085">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485513807">
              <w:marLeft w:val="0"/>
              <w:marRight w:val="0"/>
              <w:marTop w:val="0"/>
              <w:marBottom w:val="0"/>
              <w:divBdr>
                <w:top w:val="none" w:sz="0" w:space="0" w:color="auto"/>
                <w:left w:val="none" w:sz="0" w:space="0" w:color="auto"/>
                <w:bottom w:val="none" w:sz="0" w:space="0" w:color="auto"/>
                <w:right w:val="none" w:sz="0" w:space="0" w:color="auto"/>
              </w:divBdr>
            </w:div>
            <w:div w:id="20084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264590">
      <w:bodyDiv w:val="1"/>
      <w:marLeft w:val="0"/>
      <w:marRight w:val="0"/>
      <w:marTop w:val="0"/>
      <w:marBottom w:val="0"/>
      <w:divBdr>
        <w:top w:val="none" w:sz="0" w:space="0" w:color="auto"/>
        <w:left w:val="none" w:sz="0" w:space="0" w:color="auto"/>
        <w:bottom w:val="none" w:sz="0" w:space="0" w:color="auto"/>
        <w:right w:val="none" w:sz="0" w:space="0" w:color="auto"/>
      </w:divBdr>
    </w:div>
    <w:div w:id="1170412833">
      <w:bodyDiv w:val="1"/>
      <w:marLeft w:val="0"/>
      <w:marRight w:val="0"/>
      <w:marTop w:val="0"/>
      <w:marBottom w:val="0"/>
      <w:divBdr>
        <w:top w:val="none" w:sz="0" w:space="0" w:color="auto"/>
        <w:left w:val="none" w:sz="0" w:space="0" w:color="auto"/>
        <w:bottom w:val="none" w:sz="0" w:space="0" w:color="auto"/>
        <w:right w:val="none" w:sz="0" w:space="0" w:color="auto"/>
      </w:divBdr>
      <w:divsChild>
        <w:div w:id="6955430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00850148">
              <w:marLeft w:val="0"/>
              <w:marRight w:val="0"/>
              <w:marTop w:val="0"/>
              <w:marBottom w:val="0"/>
              <w:divBdr>
                <w:top w:val="none" w:sz="0" w:space="0" w:color="auto"/>
                <w:left w:val="none" w:sz="0" w:space="0" w:color="auto"/>
                <w:bottom w:val="none" w:sz="0" w:space="0" w:color="auto"/>
                <w:right w:val="none" w:sz="0" w:space="0" w:color="auto"/>
              </w:divBdr>
              <w:divsChild>
                <w:div w:id="150531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559042">
      <w:bodyDiv w:val="1"/>
      <w:marLeft w:val="0"/>
      <w:marRight w:val="0"/>
      <w:marTop w:val="0"/>
      <w:marBottom w:val="0"/>
      <w:divBdr>
        <w:top w:val="none" w:sz="0" w:space="0" w:color="auto"/>
        <w:left w:val="none" w:sz="0" w:space="0" w:color="auto"/>
        <w:bottom w:val="none" w:sz="0" w:space="0" w:color="auto"/>
        <w:right w:val="none" w:sz="0" w:space="0" w:color="auto"/>
      </w:divBdr>
      <w:divsChild>
        <w:div w:id="1623069329">
          <w:marLeft w:val="0"/>
          <w:marRight w:val="0"/>
          <w:marTop w:val="0"/>
          <w:marBottom w:val="0"/>
          <w:divBdr>
            <w:top w:val="none" w:sz="0" w:space="0" w:color="auto"/>
            <w:left w:val="none" w:sz="0" w:space="0" w:color="auto"/>
            <w:bottom w:val="none" w:sz="0" w:space="0" w:color="auto"/>
            <w:right w:val="none" w:sz="0" w:space="0" w:color="auto"/>
          </w:divBdr>
          <w:divsChild>
            <w:div w:id="339621147">
              <w:marLeft w:val="0"/>
              <w:marRight w:val="0"/>
              <w:marTop w:val="0"/>
              <w:marBottom w:val="0"/>
              <w:divBdr>
                <w:top w:val="none" w:sz="0" w:space="0" w:color="auto"/>
                <w:left w:val="none" w:sz="0" w:space="0" w:color="auto"/>
                <w:bottom w:val="none" w:sz="0" w:space="0" w:color="auto"/>
                <w:right w:val="none" w:sz="0" w:space="0" w:color="auto"/>
              </w:divBdr>
              <w:divsChild>
                <w:div w:id="928928534">
                  <w:marLeft w:val="0"/>
                  <w:marRight w:val="0"/>
                  <w:marTop w:val="0"/>
                  <w:marBottom w:val="0"/>
                  <w:divBdr>
                    <w:top w:val="none" w:sz="0" w:space="0" w:color="auto"/>
                    <w:left w:val="none" w:sz="0" w:space="0" w:color="auto"/>
                    <w:bottom w:val="none" w:sz="0" w:space="0" w:color="auto"/>
                    <w:right w:val="none" w:sz="0" w:space="0" w:color="auto"/>
                  </w:divBdr>
                  <w:divsChild>
                    <w:div w:id="8797107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0018176">
                          <w:marLeft w:val="0"/>
                          <w:marRight w:val="0"/>
                          <w:marTop w:val="0"/>
                          <w:marBottom w:val="0"/>
                          <w:divBdr>
                            <w:top w:val="none" w:sz="0" w:space="0" w:color="auto"/>
                            <w:left w:val="none" w:sz="0" w:space="0" w:color="auto"/>
                            <w:bottom w:val="none" w:sz="0" w:space="0" w:color="auto"/>
                            <w:right w:val="none" w:sz="0" w:space="0" w:color="auto"/>
                          </w:divBdr>
                          <w:divsChild>
                            <w:div w:id="1939437431">
                              <w:marLeft w:val="0"/>
                              <w:marRight w:val="0"/>
                              <w:marTop w:val="0"/>
                              <w:marBottom w:val="0"/>
                              <w:divBdr>
                                <w:top w:val="none" w:sz="0" w:space="0" w:color="auto"/>
                                <w:left w:val="none" w:sz="0" w:space="0" w:color="auto"/>
                                <w:bottom w:val="none" w:sz="0" w:space="0" w:color="auto"/>
                                <w:right w:val="none" w:sz="0" w:space="0" w:color="auto"/>
                              </w:divBdr>
                              <w:divsChild>
                                <w:div w:id="810706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343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4349958">
      <w:bodyDiv w:val="1"/>
      <w:marLeft w:val="0"/>
      <w:marRight w:val="0"/>
      <w:marTop w:val="0"/>
      <w:marBottom w:val="0"/>
      <w:divBdr>
        <w:top w:val="none" w:sz="0" w:space="0" w:color="auto"/>
        <w:left w:val="none" w:sz="0" w:space="0" w:color="auto"/>
        <w:bottom w:val="none" w:sz="0" w:space="0" w:color="auto"/>
        <w:right w:val="none" w:sz="0" w:space="0" w:color="auto"/>
      </w:divBdr>
    </w:div>
    <w:div w:id="1505852212">
      <w:bodyDiv w:val="1"/>
      <w:marLeft w:val="0"/>
      <w:marRight w:val="0"/>
      <w:marTop w:val="0"/>
      <w:marBottom w:val="0"/>
      <w:divBdr>
        <w:top w:val="none" w:sz="0" w:space="0" w:color="auto"/>
        <w:left w:val="none" w:sz="0" w:space="0" w:color="auto"/>
        <w:bottom w:val="none" w:sz="0" w:space="0" w:color="auto"/>
        <w:right w:val="none" w:sz="0" w:space="0" w:color="auto"/>
      </w:divBdr>
      <w:divsChild>
        <w:div w:id="1073090733">
          <w:marLeft w:val="0"/>
          <w:marRight w:val="0"/>
          <w:marTop w:val="0"/>
          <w:marBottom w:val="0"/>
          <w:divBdr>
            <w:top w:val="none" w:sz="0" w:space="0" w:color="auto"/>
            <w:left w:val="none" w:sz="0" w:space="0" w:color="auto"/>
            <w:bottom w:val="none" w:sz="0" w:space="0" w:color="auto"/>
            <w:right w:val="none" w:sz="0" w:space="0" w:color="auto"/>
          </w:divBdr>
          <w:divsChild>
            <w:div w:id="1511870531">
              <w:marLeft w:val="0"/>
              <w:marRight w:val="0"/>
              <w:marTop w:val="0"/>
              <w:marBottom w:val="0"/>
              <w:divBdr>
                <w:top w:val="none" w:sz="0" w:space="0" w:color="auto"/>
                <w:left w:val="none" w:sz="0" w:space="0" w:color="auto"/>
                <w:bottom w:val="none" w:sz="0" w:space="0" w:color="auto"/>
                <w:right w:val="none" w:sz="0" w:space="0" w:color="auto"/>
              </w:divBdr>
              <w:divsChild>
                <w:div w:id="928929687">
                  <w:marLeft w:val="0"/>
                  <w:marRight w:val="0"/>
                  <w:marTop w:val="0"/>
                  <w:marBottom w:val="0"/>
                  <w:divBdr>
                    <w:top w:val="none" w:sz="0" w:space="0" w:color="auto"/>
                    <w:left w:val="none" w:sz="0" w:space="0" w:color="auto"/>
                    <w:bottom w:val="none" w:sz="0" w:space="0" w:color="auto"/>
                    <w:right w:val="none" w:sz="0" w:space="0" w:color="auto"/>
                  </w:divBdr>
                  <w:divsChild>
                    <w:div w:id="2155142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3991438">
                          <w:marLeft w:val="0"/>
                          <w:marRight w:val="0"/>
                          <w:marTop w:val="0"/>
                          <w:marBottom w:val="0"/>
                          <w:divBdr>
                            <w:top w:val="none" w:sz="0" w:space="0" w:color="auto"/>
                            <w:left w:val="none" w:sz="0" w:space="0" w:color="auto"/>
                            <w:bottom w:val="none" w:sz="0" w:space="0" w:color="auto"/>
                            <w:right w:val="none" w:sz="0" w:space="0" w:color="auto"/>
                          </w:divBdr>
                          <w:divsChild>
                            <w:div w:id="1372731863">
                              <w:marLeft w:val="0"/>
                              <w:marRight w:val="0"/>
                              <w:marTop w:val="0"/>
                              <w:marBottom w:val="0"/>
                              <w:divBdr>
                                <w:top w:val="none" w:sz="0" w:space="0" w:color="auto"/>
                                <w:left w:val="none" w:sz="0" w:space="0" w:color="auto"/>
                                <w:bottom w:val="none" w:sz="0" w:space="0" w:color="auto"/>
                                <w:right w:val="none" w:sz="0" w:space="0" w:color="auto"/>
                              </w:divBdr>
                              <w:divsChild>
                                <w:div w:id="14178266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006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9149303">
      <w:bodyDiv w:val="1"/>
      <w:marLeft w:val="0"/>
      <w:marRight w:val="0"/>
      <w:marTop w:val="0"/>
      <w:marBottom w:val="0"/>
      <w:divBdr>
        <w:top w:val="none" w:sz="0" w:space="0" w:color="auto"/>
        <w:left w:val="none" w:sz="0" w:space="0" w:color="auto"/>
        <w:bottom w:val="none" w:sz="0" w:space="0" w:color="auto"/>
        <w:right w:val="none" w:sz="0" w:space="0" w:color="auto"/>
      </w:divBdr>
    </w:div>
    <w:div w:id="1660378040">
      <w:bodyDiv w:val="1"/>
      <w:marLeft w:val="0"/>
      <w:marRight w:val="0"/>
      <w:marTop w:val="0"/>
      <w:marBottom w:val="0"/>
      <w:divBdr>
        <w:top w:val="none" w:sz="0" w:space="0" w:color="auto"/>
        <w:left w:val="none" w:sz="0" w:space="0" w:color="auto"/>
        <w:bottom w:val="none" w:sz="0" w:space="0" w:color="auto"/>
        <w:right w:val="none" w:sz="0" w:space="0" w:color="auto"/>
      </w:divBdr>
    </w:div>
    <w:div w:id="1782412394">
      <w:bodyDiv w:val="1"/>
      <w:marLeft w:val="0"/>
      <w:marRight w:val="0"/>
      <w:marTop w:val="0"/>
      <w:marBottom w:val="0"/>
      <w:divBdr>
        <w:top w:val="none" w:sz="0" w:space="0" w:color="auto"/>
        <w:left w:val="none" w:sz="0" w:space="0" w:color="auto"/>
        <w:bottom w:val="none" w:sz="0" w:space="0" w:color="auto"/>
        <w:right w:val="none" w:sz="0" w:space="0" w:color="auto"/>
      </w:divBdr>
      <w:divsChild>
        <w:div w:id="1710377949">
          <w:marLeft w:val="0"/>
          <w:marRight w:val="0"/>
          <w:marTop w:val="0"/>
          <w:marBottom w:val="0"/>
          <w:divBdr>
            <w:top w:val="none" w:sz="0" w:space="0" w:color="auto"/>
            <w:left w:val="none" w:sz="0" w:space="0" w:color="auto"/>
            <w:bottom w:val="none" w:sz="0" w:space="0" w:color="auto"/>
            <w:right w:val="none" w:sz="0" w:space="0" w:color="auto"/>
          </w:divBdr>
          <w:divsChild>
            <w:div w:id="1631933849">
              <w:marLeft w:val="0"/>
              <w:marRight w:val="0"/>
              <w:marTop w:val="0"/>
              <w:marBottom w:val="0"/>
              <w:divBdr>
                <w:top w:val="none" w:sz="0" w:space="0" w:color="auto"/>
                <w:left w:val="none" w:sz="0" w:space="0" w:color="auto"/>
                <w:bottom w:val="none" w:sz="0" w:space="0" w:color="auto"/>
                <w:right w:val="none" w:sz="0" w:space="0" w:color="auto"/>
              </w:divBdr>
              <w:divsChild>
                <w:div w:id="4391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907049">
      <w:bodyDiv w:val="1"/>
      <w:marLeft w:val="0"/>
      <w:marRight w:val="0"/>
      <w:marTop w:val="0"/>
      <w:marBottom w:val="0"/>
      <w:divBdr>
        <w:top w:val="none" w:sz="0" w:space="0" w:color="auto"/>
        <w:left w:val="none" w:sz="0" w:space="0" w:color="auto"/>
        <w:bottom w:val="none" w:sz="0" w:space="0" w:color="auto"/>
        <w:right w:val="none" w:sz="0" w:space="0" w:color="auto"/>
      </w:divBdr>
    </w:div>
    <w:div w:id="1829057839">
      <w:bodyDiv w:val="1"/>
      <w:marLeft w:val="0"/>
      <w:marRight w:val="0"/>
      <w:marTop w:val="0"/>
      <w:marBottom w:val="0"/>
      <w:divBdr>
        <w:top w:val="none" w:sz="0" w:space="0" w:color="auto"/>
        <w:left w:val="none" w:sz="0" w:space="0" w:color="auto"/>
        <w:bottom w:val="none" w:sz="0" w:space="0" w:color="auto"/>
        <w:right w:val="none" w:sz="0" w:space="0" w:color="auto"/>
      </w:divBdr>
    </w:div>
    <w:div w:id="1881628690">
      <w:bodyDiv w:val="1"/>
      <w:marLeft w:val="0"/>
      <w:marRight w:val="0"/>
      <w:marTop w:val="0"/>
      <w:marBottom w:val="0"/>
      <w:divBdr>
        <w:top w:val="none" w:sz="0" w:space="0" w:color="auto"/>
        <w:left w:val="none" w:sz="0" w:space="0" w:color="auto"/>
        <w:bottom w:val="none" w:sz="0" w:space="0" w:color="auto"/>
        <w:right w:val="none" w:sz="0" w:space="0" w:color="auto"/>
      </w:divBdr>
      <w:divsChild>
        <w:div w:id="18053504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9285481">
              <w:marLeft w:val="0"/>
              <w:marRight w:val="0"/>
              <w:marTop w:val="0"/>
              <w:marBottom w:val="0"/>
              <w:divBdr>
                <w:top w:val="none" w:sz="0" w:space="0" w:color="auto"/>
                <w:left w:val="none" w:sz="0" w:space="0" w:color="auto"/>
                <w:bottom w:val="none" w:sz="0" w:space="0" w:color="auto"/>
                <w:right w:val="none" w:sz="0" w:space="0" w:color="auto"/>
              </w:divBdr>
              <w:divsChild>
                <w:div w:id="1180314954">
                  <w:marLeft w:val="0"/>
                  <w:marRight w:val="0"/>
                  <w:marTop w:val="0"/>
                  <w:marBottom w:val="0"/>
                  <w:divBdr>
                    <w:top w:val="none" w:sz="0" w:space="0" w:color="auto"/>
                    <w:left w:val="none" w:sz="0" w:space="0" w:color="auto"/>
                    <w:bottom w:val="none" w:sz="0" w:space="0" w:color="auto"/>
                    <w:right w:val="none" w:sz="0" w:space="0" w:color="auto"/>
                  </w:divBdr>
                  <w:divsChild>
                    <w:div w:id="52581099">
                      <w:marLeft w:val="0"/>
                      <w:marRight w:val="0"/>
                      <w:marTop w:val="0"/>
                      <w:marBottom w:val="0"/>
                      <w:divBdr>
                        <w:top w:val="none" w:sz="0" w:space="0" w:color="auto"/>
                        <w:left w:val="none" w:sz="0" w:space="0" w:color="auto"/>
                        <w:bottom w:val="none" w:sz="0" w:space="0" w:color="auto"/>
                        <w:right w:val="none" w:sz="0" w:space="0" w:color="auto"/>
                      </w:divBdr>
                    </w:div>
                    <w:div w:id="182019040">
                      <w:marLeft w:val="0"/>
                      <w:marRight w:val="0"/>
                      <w:marTop w:val="0"/>
                      <w:marBottom w:val="0"/>
                      <w:divBdr>
                        <w:top w:val="none" w:sz="0" w:space="0" w:color="auto"/>
                        <w:left w:val="none" w:sz="0" w:space="0" w:color="auto"/>
                        <w:bottom w:val="none" w:sz="0" w:space="0" w:color="auto"/>
                        <w:right w:val="none" w:sz="0" w:space="0" w:color="auto"/>
                      </w:divBdr>
                    </w:div>
                    <w:div w:id="321006860">
                      <w:marLeft w:val="0"/>
                      <w:marRight w:val="0"/>
                      <w:marTop w:val="0"/>
                      <w:marBottom w:val="0"/>
                      <w:divBdr>
                        <w:top w:val="none" w:sz="0" w:space="0" w:color="auto"/>
                        <w:left w:val="none" w:sz="0" w:space="0" w:color="auto"/>
                        <w:bottom w:val="none" w:sz="0" w:space="0" w:color="auto"/>
                        <w:right w:val="none" w:sz="0" w:space="0" w:color="auto"/>
                      </w:divBdr>
                    </w:div>
                    <w:div w:id="601109551">
                      <w:marLeft w:val="0"/>
                      <w:marRight w:val="0"/>
                      <w:marTop w:val="0"/>
                      <w:marBottom w:val="0"/>
                      <w:divBdr>
                        <w:top w:val="none" w:sz="0" w:space="0" w:color="auto"/>
                        <w:left w:val="none" w:sz="0" w:space="0" w:color="auto"/>
                        <w:bottom w:val="none" w:sz="0" w:space="0" w:color="auto"/>
                        <w:right w:val="none" w:sz="0" w:space="0" w:color="auto"/>
                      </w:divBdr>
                    </w:div>
                    <w:div w:id="619343835">
                      <w:marLeft w:val="0"/>
                      <w:marRight w:val="0"/>
                      <w:marTop w:val="0"/>
                      <w:marBottom w:val="0"/>
                      <w:divBdr>
                        <w:top w:val="none" w:sz="0" w:space="0" w:color="auto"/>
                        <w:left w:val="none" w:sz="0" w:space="0" w:color="auto"/>
                        <w:bottom w:val="none" w:sz="0" w:space="0" w:color="auto"/>
                        <w:right w:val="none" w:sz="0" w:space="0" w:color="auto"/>
                      </w:divBdr>
                    </w:div>
                    <w:div w:id="778643930">
                      <w:marLeft w:val="0"/>
                      <w:marRight w:val="0"/>
                      <w:marTop w:val="0"/>
                      <w:marBottom w:val="0"/>
                      <w:divBdr>
                        <w:top w:val="none" w:sz="0" w:space="0" w:color="auto"/>
                        <w:left w:val="none" w:sz="0" w:space="0" w:color="auto"/>
                        <w:bottom w:val="none" w:sz="0" w:space="0" w:color="auto"/>
                        <w:right w:val="none" w:sz="0" w:space="0" w:color="auto"/>
                      </w:divBdr>
                    </w:div>
                    <w:div w:id="109262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ensacolasing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400</Words>
  <Characters>231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06</CharactersWithSpaces>
  <SharedDoc>false</SharedDoc>
  <HLinks>
    <vt:vector size="12" baseType="variant">
      <vt:variant>
        <vt:i4>5570646</vt:i4>
      </vt:variant>
      <vt:variant>
        <vt:i4>3</vt:i4>
      </vt:variant>
      <vt:variant>
        <vt:i4>0</vt:i4>
      </vt:variant>
      <vt:variant>
        <vt:i4>5</vt:i4>
      </vt:variant>
      <vt:variant>
        <vt:lpwstr>http://www.pensacolachildrenschorus.com/</vt:lpwstr>
      </vt:variant>
      <vt:variant>
        <vt:lpwstr/>
      </vt:variant>
      <vt:variant>
        <vt:i4>5570646</vt:i4>
      </vt:variant>
      <vt:variant>
        <vt:i4>0</vt:i4>
      </vt:variant>
      <vt:variant>
        <vt:i4>0</vt:i4>
      </vt:variant>
      <vt:variant>
        <vt:i4>5</vt:i4>
      </vt:variant>
      <vt:variant>
        <vt:lpwstr>http://www.pensacolachildrenschoru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User Name</dc:creator>
  <cp:keywords/>
  <cp:lastModifiedBy>Artistic Program Dir</cp:lastModifiedBy>
  <cp:revision>3</cp:revision>
  <cp:lastPrinted>2020-06-09T19:57:00Z</cp:lastPrinted>
  <dcterms:created xsi:type="dcterms:W3CDTF">2020-06-09T19:57:00Z</dcterms:created>
  <dcterms:modified xsi:type="dcterms:W3CDTF">2020-06-09T20:17:00Z</dcterms:modified>
</cp:coreProperties>
</file>